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widowControl w:val="false"/>
        <w:spacing w:lineRule="auto" w:line="360" w:before="0" w:after="150"/>
        <w:jc w:val="both"/>
        <w:rPr>
          <w:rFonts w:ascii="Aptos" w:hAnsi="Aptos"/>
          <w:sz w:val="28"/>
          <w:szCs w:val="28"/>
        </w:rPr>
      </w:pPr>
      <w:r>
        <w:rPr>
          <w:rFonts w:ascii="Aptos" w:hAnsi="Aptos"/>
          <w:sz w:val="28"/>
          <w:szCs w:val="28"/>
        </w:rPr>
      </w:r>
    </w:p>
    <w:p>
      <w:pPr>
        <w:pStyle w:val="Normal"/>
        <w:jc w:val="center"/>
        <w:rPr>
          <w:lang w:val="en-US"/>
        </w:rPr>
      </w:pPr>
      <w:r>
        <w:rPr>
          <w:lang w:val="en-US"/>
        </w:rPr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posOffset>5715</wp:posOffset>
            </wp:positionH>
            <wp:positionV relativeFrom="paragraph">
              <wp:posOffset>-6350</wp:posOffset>
            </wp:positionV>
            <wp:extent cx="941705" cy="941705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705" cy="941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4774565</wp:posOffset>
            </wp:positionH>
            <wp:positionV relativeFrom="paragraph">
              <wp:posOffset>6985</wp:posOffset>
            </wp:positionV>
            <wp:extent cx="948055" cy="929640"/>
            <wp:effectExtent l="0" t="0" r="0" b="0"/>
            <wp:wrapSquare wrapText="largest"/>
            <wp:docPr id="2" name="Image7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75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rcRect l="9487" t="6744" r="9137" b="30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055" cy="929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jc w:val="center"/>
        <w:rPr/>
      </w:pPr>
      <w:r>
        <w:rPr>
          <w:rFonts w:ascii="Montserrat SemiBold" w:hAnsi="Montserrat SemiBold"/>
          <w:sz w:val="24"/>
          <w:szCs w:val="24"/>
          <w:lang w:val="en-US"/>
        </w:rPr>
        <w:t>Sri Guru Gobind Singh College of Commerce</w:t>
      </w:r>
    </w:p>
    <w:p>
      <w:pPr>
        <w:pStyle w:val="Normal"/>
        <w:jc w:val="center"/>
        <w:rPr/>
      </w:pPr>
      <w:r>
        <w:rPr>
          <w:rFonts w:ascii="Montserrat" w:hAnsi="Montserrat"/>
          <w:b w:val="false"/>
          <w:bCs w:val="false"/>
          <w:sz w:val="24"/>
          <w:szCs w:val="24"/>
          <w:lang w:val="en-US"/>
        </w:rPr>
        <w:t>University of Delhi</w:t>
      </w:r>
    </w:p>
    <w:p>
      <w:pPr>
        <w:pStyle w:val="Normal"/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</w:r>
    </w:p>
    <w:p>
      <w:pPr>
        <w:pStyle w:val="Normal"/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</w:r>
    </w:p>
    <w:p>
      <w:pPr>
        <w:pStyle w:val="Normal"/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</w:r>
    </w:p>
    <w:p>
      <w:pPr>
        <w:pStyle w:val="Normal"/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</w:r>
    </w:p>
    <w:p>
      <w:pPr>
        <w:pStyle w:val="Normal"/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</w:r>
    </w:p>
    <w:p>
      <w:pPr>
        <w:pStyle w:val="Normal"/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</w:r>
    </w:p>
    <w:p>
      <w:pPr>
        <w:pStyle w:val="Normal"/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</w:r>
    </w:p>
    <w:p>
      <w:pPr>
        <w:pStyle w:val="Normal"/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</w:r>
    </w:p>
    <w:p>
      <w:pPr>
        <w:pStyle w:val="Normal"/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</w:r>
    </w:p>
    <w:p>
      <w:pPr>
        <w:pStyle w:val="Normal"/>
        <w:jc w:val="center"/>
        <w:rPr/>
      </w:pPr>
      <w:r>
        <w:rPr>
          <w:rFonts w:ascii="Montserrat Black" w:hAnsi="Montserrat Black"/>
          <w:sz w:val="72"/>
          <w:szCs w:val="72"/>
          <w:lang w:val="en-US"/>
        </w:rPr>
        <w:t>Data Mining</w:t>
      </w:r>
    </w:p>
    <w:p>
      <w:pPr>
        <w:pStyle w:val="Normal"/>
        <w:jc w:val="center"/>
        <w:rPr/>
      </w:pPr>
      <w:r>
        <w:rPr>
          <w:rFonts w:ascii="Montserrat" w:hAnsi="Montserrat"/>
          <w:sz w:val="36"/>
          <w:szCs w:val="36"/>
          <w:lang w:val="en-US"/>
        </w:rPr>
        <w:t>Practical File</w:t>
      </w:r>
    </w:p>
    <w:p>
      <w:pPr>
        <w:pStyle w:val="Normal"/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</w:r>
    </w:p>
    <w:p>
      <w:pPr>
        <w:pStyle w:val="Normal"/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</w:r>
    </w:p>
    <w:p>
      <w:pPr>
        <w:pStyle w:val="Normal"/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</w:r>
    </w:p>
    <w:p>
      <w:pPr>
        <w:pStyle w:val="Normal"/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</w:r>
    </w:p>
    <w:p>
      <w:pPr>
        <w:pStyle w:val="Normal"/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</w:r>
    </w:p>
    <w:p>
      <w:pPr>
        <w:pStyle w:val="Normal"/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</w:r>
    </w:p>
    <w:p>
      <w:pPr>
        <w:pStyle w:val="Normal"/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</w:r>
    </w:p>
    <w:p>
      <w:pPr>
        <w:pStyle w:val="Normal"/>
        <w:jc w:val="center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</w:r>
    </w:p>
    <w:p>
      <w:pPr>
        <w:pStyle w:val="TableContents"/>
        <w:jc w:val="center"/>
        <w:rPr/>
      </w:pPr>
      <w:r>
        <w:rPr>
          <w:rFonts w:ascii="Montserrat" w:hAnsi="Montserrat"/>
          <w:b/>
          <w:bCs/>
          <w:sz w:val="24"/>
          <w:szCs w:val="24"/>
          <w:lang w:val="en-US"/>
        </w:rPr>
        <w:t>Submitted By</w:t>
      </w:r>
    </w:p>
    <w:p>
      <w:pPr>
        <w:pStyle w:val="TableContents"/>
        <w:jc w:val="center"/>
        <w:rPr/>
      </w:pPr>
      <w:r>
        <w:rPr>
          <w:rFonts w:ascii="Montserrat" w:hAnsi="Montserrat"/>
          <w:sz w:val="24"/>
          <w:szCs w:val="24"/>
        </w:rPr>
        <w:t>Om Gupta</w:t>
      </w:r>
    </w:p>
    <w:p>
      <w:pPr>
        <w:pStyle w:val="TableContents"/>
        <w:jc w:val="center"/>
        <w:rPr/>
      </w:pPr>
      <w:r>
        <w:rPr>
          <w:rFonts w:ascii="Montserrat" w:hAnsi="Montserrat"/>
          <w:sz w:val="24"/>
          <w:szCs w:val="24"/>
        </w:rPr>
        <w:t>Roll Number-214047</w:t>
      </w:r>
    </w:p>
    <w:p>
      <w:pPr>
        <w:pStyle w:val="TableContents"/>
        <w:jc w:val="center"/>
        <w:rPr/>
      </w:pPr>
      <w:r>
        <w:rPr>
          <w:rFonts w:ascii="Montserrat" w:hAnsi="Montserrat"/>
          <w:sz w:val="24"/>
          <w:szCs w:val="24"/>
          <w:lang w:val="en-US"/>
        </w:rPr>
        <w:t>BSc. (Hons.) Computer Science</w:t>
      </w:r>
    </w:p>
    <w:p>
      <w:pPr>
        <w:pStyle w:val="TableContents"/>
        <w:jc w:val="center"/>
        <w:rPr>
          <w:rFonts w:ascii="Montserrat" w:hAnsi="Montserrat"/>
          <w:lang w:val="en-US"/>
        </w:rPr>
      </w:pPr>
      <w:r>
        <w:rPr>
          <w:rFonts w:ascii="Montserrat" w:hAnsi="Montserrat"/>
          <w:lang w:val="en-US"/>
        </w:rPr>
      </w:r>
    </w:p>
    <w:p>
      <w:pPr>
        <w:pStyle w:val="TableContents"/>
        <w:jc w:val="center"/>
        <w:rPr/>
      </w:pPr>
      <w:r>
        <w:rPr>
          <w:rFonts w:ascii="Montserrat" w:hAnsi="Montserrat"/>
          <w:b/>
          <w:bCs/>
          <w:sz w:val="24"/>
          <w:szCs w:val="24"/>
          <w:lang w:val="en-US"/>
        </w:rPr>
        <w:t>Submitted To</w:t>
      </w:r>
    </w:p>
    <w:p>
      <w:pPr>
        <w:pStyle w:val="TableContents"/>
        <w:jc w:val="center"/>
        <w:rPr/>
      </w:pPr>
      <w:r>
        <w:rPr>
          <w:rStyle w:val="ImportTok"/>
          <w:rFonts w:cs="Times New Roman" w:ascii="Montserrat" w:hAnsi="Montserrat"/>
          <w:b w:val="false"/>
          <w:bCs/>
          <w:color w:themeColor="text1" w:val="000000"/>
          <w:sz w:val="24"/>
          <w:szCs w:val="24"/>
          <w:u w:val="none"/>
        </w:rPr>
        <w:t>Dr. Megha Ummat</w:t>
      </w:r>
      <w:r>
        <w:br w:type="page"/>
      </w:r>
    </w:p>
    <w:p>
      <w:pPr>
        <w:pStyle w:val="TableContents"/>
        <w:spacing w:before="0" w:after="160"/>
        <w:jc w:val="center"/>
        <w:rPr>
          <w:rFonts w:ascii="Montserrat Black" w:hAnsi="Montserrat Black"/>
          <w:b/>
          <w:bCs/>
          <w:sz w:val="72"/>
          <w:szCs w:val="72"/>
        </w:rPr>
      </w:pPr>
      <w:r>
        <w:rPr>
          <w:rStyle w:val="ImportTok"/>
          <w:rFonts w:ascii="Montserrat Black" w:hAnsi="Montserrat Black"/>
          <w:b/>
          <w:bCs/>
          <w:color w:themeColor="text1" w:val="000000"/>
          <w:sz w:val="72"/>
          <w:szCs w:val="72"/>
          <w:u w:val="none"/>
        </w:rPr>
        <w:t>Index</w:t>
      </w:r>
    </w:p>
    <w:p>
      <w:pPr>
        <w:pStyle w:val="SourceCode"/>
        <w:rPr>
          <w:rFonts w:ascii="Times New Roman" w:hAnsi="Times New Roman" w:cs="Times New Roman"/>
          <w:color w:themeColor="text1" w:val="000000"/>
          <w:sz w:val="44"/>
          <w:szCs w:val="44"/>
          <w:u w:val="single"/>
        </w:rPr>
      </w:pPr>
      <w:r>
        <w:rPr>
          <w:rFonts w:cs="Times New Roman" w:ascii="Times New Roman" w:hAnsi="Times New Roman"/>
          <w:color w:themeColor="text1" w:val="000000"/>
          <w:sz w:val="44"/>
          <w:szCs w:val="44"/>
          <w:u w:val="single"/>
        </w:rPr>
      </w:r>
    </w:p>
    <w:tbl>
      <w:tblPr>
        <w:tblStyle w:val="TableGrid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212"/>
        <w:gridCol w:w="5764"/>
        <w:gridCol w:w="2384"/>
      </w:tblGrid>
      <w:tr>
        <w:trPr/>
        <w:tc>
          <w:tcPr>
            <w:tcW w:w="1212" w:type="dxa"/>
            <w:tcBorders/>
          </w:tcPr>
          <w:p>
            <w:pPr>
              <w:pStyle w:val="SourceCode"/>
              <w:widowControl/>
              <w:spacing w:before="0" w:after="200"/>
              <w:jc w:val="center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color w:themeColor="text1" w:val="000000"/>
                <w:kern w:val="0"/>
                <w:sz w:val="22"/>
                <w:szCs w:val="22"/>
                <w:lang w:bidi="ar-SA"/>
              </w:rPr>
              <w:t>S.No.</w:t>
            </w:r>
          </w:p>
        </w:tc>
        <w:tc>
          <w:tcPr>
            <w:tcW w:w="5764" w:type="dxa"/>
            <w:tcBorders/>
          </w:tcPr>
          <w:p>
            <w:pPr>
              <w:pStyle w:val="SourceCode"/>
              <w:widowControl/>
              <w:spacing w:before="0" w:after="200"/>
              <w:jc w:val="center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color w:themeColor="text1" w:val="000000"/>
                <w:kern w:val="0"/>
                <w:sz w:val="22"/>
                <w:szCs w:val="22"/>
                <w:lang w:bidi="ar-SA"/>
              </w:rPr>
              <w:t>Title</w:t>
            </w:r>
          </w:p>
        </w:tc>
        <w:tc>
          <w:tcPr>
            <w:tcW w:w="2384" w:type="dxa"/>
            <w:tcBorders/>
          </w:tcPr>
          <w:p>
            <w:pPr>
              <w:pStyle w:val="SourceCode"/>
              <w:widowControl/>
              <w:spacing w:before="0" w:after="200"/>
              <w:jc w:val="center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color w:themeColor="text1" w:val="000000"/>
                <w:kern w:val="0"/>
                <w:sz w:val="22"/>
                <w:szCs w:val="22"/>
                <w:lang w:bidi="ar-SA"/>
              </w:rPr>
              <w:t>Page No.</w:t>
            </w:r>
          </w:p>
        </w:tc>
      </w:tr>
      <w:tr>
        <w:trPr/>
        <w:tc>
          <w:tcPr>
            <w:tcW w:w="1212" w:type="dxa"/>
            <w:tcBorders/>
          </w:tcPr>
          <w:p>
            <w:pPr>
              <w:pStyle w:val="SourceCode"/>
              <w:widowControl/>
              <w:spacing w:before="0" w:after="200"/>
              <w:jc w:val="center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1</w:t>
            </w:r>
          </w:p>
        </w:tc>
        <w:tc>
          <w:tcPr>
            <w:tcW w:w="5764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Data cleaning</w:t>
            </w:r>
          </w:p>
        </w:tc>
        <w:tc>
          <w:tcPr>
            <w:tcW w:w="2384" w:type="dxa"/>
            <w:tcBorders/>
          </w:tcPr>
          <w:p>
            <w:pPr>
              <w:pStyle w:val="SourceCode"/>
              <w:widowControl/>
              <w:spacing w:before="0" w:after="200"/>
              <w:jc w:val="center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3</w:t>
            </w:r>
          </w:p>
        </w:tc>
      </w:tr>
      <w:tr>
        <w:trPr/>
        <w:tc>
          <w:tcPr>
            <w:tcW w:w="1212" w:type="dxa"/>
            <w:tcBorders/>
          </w:tcPr>
          <w:p>
            <w:pPr>
              <w:pStyle w:val="SourceCode"/>
              <w:widowControl/>
              <w:spacing w:before="0" w:after="200"/>
              <w:jc w:val="center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2</w:t>
            </w:r>
          </w:p>
        </w:tc>
        <w:tc>
          <w:tcPr>
            <w:tcW w:w="5764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Edit Rules</w:t>
            </w:r>
          </w:p>
        </w:tc>
        <w:tc>
          <w:tcPr>
            <w:tcW w:w="2384" w:type="dxa"/>
            <w:tcBorders/>
          </w:tcPr>
          <w:p>
            <w:pPr>
              <w:pStyle w:val="SourceCode"/>
              <w:widowControl/>
              <w:spacing w:before="0" w:after="200"/>
              <w:jc w:val="center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 xml:space="preserve">4 </w:t>
            </w:r>
          </w:p>
        </w:tc>
      </w:tr>
      <w:tr>
        <w:trPr/>
        <w:tc>
          <w:tcPr>
            <w:tcW w:w="1212" w:type="dxa"/>
            <w:tcBorders/>
          </w:tcPr>
          <w:p>
            <w:pPr>
              <w:pStyle w:val="SourceCode"/>
              <w:widowControl/>
              <w:spacing w:before="0" w:after="200"/>
              <w:jc w:val="center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3</w:t>
            </w:r>
          </w:p>
        </w:tc>
        <w:tc>
          <w:tcPr>
            <w:tcW w:w="5764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Practical Question 1</w:t>
            </w:r>
          </w:p>
        </w:tc>
        <w:tc>
          <w:tcPr>
            <w:tcW w:w="2384" w:type="dxa"/>
            <w:tcBorders/>
          </w:tcPr>
          <w:p>
            <w:pPr>
              <w:pStyle w:val="SourceCode"/>
              <w:widowControl/>
              <w:spacing w:before="0" w:after="200"/>
              <w:jc w:val="center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 xml:space="preserve">7 </w:t>
            </w:r>
          </w:p>
        </w:tc>
      </w:tr>
      <w:tr>
        <w:trPr/>
        <w:tc>
          <w:tcPr>
            <w:tcW w:w="1212" w:type="dxa"/>
            <w:tcBorders/>
          </w:tcPr>
          <w:p>
            <w:pPr>
              <w:pStyle w:val="SourceCode"/>
              <w:widowControl/>
              <w:spacing w:before="0" w:after="200"/>
              <w:jc w:val="center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4</w:t>
            </w:r>
          </w:p>
        </w:tc>
        <w:tc>
          <w:tcPr>
            <w:tcW w:w="5764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Practical Question 3</w:t>
            </w:r>
          </w:p>
        </w:tc>
        <w:tc>
          <w:tcPr>
            <w:tcW w:w="2384" w:type="dxa"/>
            <w:tcBorders/>
          </w:tcPr>
          <w:p>
            <w:pPr>
              <w:pStyle w:val="SourceCode"/>
              <w:widowControl/>
              <w:spacing w:before="0" w:after="200"/>
              <w:jc w:val="center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9</w:t>
            </w:r>
          </w:p>
        </w:tc>
      </w:tr>
      <w:tr>
        <w:trPr/>
        <w:tc>
          <w:tcPr>
            <w:tcW w:w="1212" w:type="dxa"/>
            <w:tcBorders/>
          </w:tcPr>
          <w:p>
            <w:pPr>
              <w:pStyle w:val="SourceCode"/>
              <w:widowControl/>
              <w:spacing w:before="0" w:after="200"/>
              <w:jc w:val="center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5</w:t>
            </w:r>
          </w:p>
        </w:tc>
        <w:tc>
          <w:tcPr>
            <w:tcW w:w="5764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K-means Clustering</w:t>
            </w:r>
          </w:p>
        </w:tc>
        <w:tc>
          <w:tcPr>
            <w:tcW w:w="2384" w:type="dxa"/>
            <w:tcBorders/>
          </w:tcPr>
          <w:p>
            <w:pPr>
              <w:pStyle w:val="SourceCode"/>
              <w:widowControl/>
              <w:spacing w:before="0" w:after="200"/>
              <w:jc w:val="center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 xml:space="preserve">10 </w:t>
            </w:r>
          </w:p>
        </w:tc>
      </w:tr>
      <w:tr>
        <w:trPr/>
        <w:tc>
          <w:tcPr>
            <w:tcW w:w="1212" w:type="dxa"/>
            <w:tcBorders/>
          </w:tcPr>
          <w:p>
            <w:pPr>
              <w:pStyle w:val="SourceCode"/>
              <w:widowControl/>
              <w:spacing w:before="0" w:after="200"/>
              <w:jc w:val="center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6</w:t>
            </w:r>
          </w:p>
        </w:tc>
        <w:tc>
          <w:tcPr>
            <w:tcW w:w="5764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Practical Question 2</w:t>
            </w:r>
          </w:p>
        </w:tc>
        <w:tc>
          <w:tcPr>
            <w:tcW w:w="2384" w:type="dxa"/>
            <w:tcBorders/>
          </w:tcPr>
          <w:p>
            <w:pPr>
              <w:pStyle w:val="SourceCode"/>
              <w:widowControl/>
              <w:spacing w:before="0" w:after="200"/>
              <w:jc w:val="center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12</w:t>
            </w:r>
          </w:p>
        </w:tc>
      </w:tr>
      <w:tr>
        <w:trPr/>
        <w:tc>
          <w:tcPr>
            <w:tcW w:w="1212" w:type="dxa"/>
            <w:tcBorders/>
          </w:tcPr>
          <w:p>
            <w:pPr>
              <w:pStyle w:val="SourceCode"/>
              <w:widowControl/>
              <w:spacing w:before="0" w:after="200"/>
              <w:jc w:val="center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7</w:t>
            </w:r>
          </w:p>
        </w:tc>
        <w:tc>
          <w:tcPr>
            <w:tcW w:w="5764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Hierarchical Clustering</w:t>
            </w:r>
          </w:p>
        </w:tc>
        <w:tc>
          <w:tcPr>
            <w:tcW w:w="2384" w:type="dxa"/>
            <w:tcBorders/>
          </w:tcPr>
          <w:p>
            <w:pPr>
              <w:pStyle w:val="SourceCode"/>
              <w:widowControl/>
              <w:spacing w:before="0" w:after="200"/>
              <w:jc w:val="center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13</w:t>
            </w:r>
          </w:p>
        </w:tc>
      </w:tr>
      <w:tr>
        <w:trPr/>
        <w:tc>
          <w:tcPr>
            <w:tcW w:w="1212" w:type="dxa"/>
            <w:tcBorders/>
          </w:tcPr>
          <w:p>
            <w:pPr>
              <w:pStyle w:val="SourceCode"/>
              <w:widowControl/>
              <w:spacing w:before="0" w:after="200"/>
              <w:jc w:val="center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8</w:t>
            </w:r>
          </w:p>
        </w:tc>
        <w:tc>
          <w:tcPr>
            <w:tcW w:w="5764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DBScan Clustering</w:t>
            </w:r>
          </w:p>
        </w:tc>
        <w:tc>
          <w:tcPr>
            <w:tcW w:w="2384" w:type="dxa"/>
            <w:tcBorders/>
          </w:tcPr>
          <w:p>
            <w:pPr>
              <w:pStyle w:val="SourceCode"/>
              <w:widowControl/>
              <w:spacing w:before="0" w:after="200"/>
              <w:jc w:val="center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 xml:space="preserve">14 </w:t>
            </w:r>
          </w:p>
        </w:tc>
      </w:tr>
      <w:tr>
        <w:trPr/>
        <w:tc>
          <w:tcPr>
            <w:tcW w:w="1212" w:type="dxa"/>
            <w:tcBorders/>
          </w:tcPr>
          <w:p>
            <w:pPr>
              <w:pStyle w:val="SourceCode"/>
              <w:widowControl/>
              <w:spacing w:before="0" w:after="200"/>
              <w:jc w:val="center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9</w:t>
            </w:r>
          </w:p>
        </w:tc>
        <w:tc>
          <w:tcPr>
            <w:tcW w:w="5764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Classification</w:t>
            </w:r>
          </w:p>
        </w:tc>
        <w:tc>
          <w:tcPr>
            <w:tcW w:w="2384" w:type="dxa"/>
            <w:tcBorders/>
          </w:tcPr>
          <w:p>
            <w:pPr>
              <w:pStyle w:val="SourceCode"/>
              <w:widowControl/>
              <w:spacing w:before="0" w:after="200"/>
              <w:jc w:val="center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 xml:space="preserve">16 </w:t>
            </w:r>
          </w:p>
        </w:tc>
      </w:tr>
      <w:tr>
        <w:trPr/>
        <w:tc>
          <w:tcPr>
            <w:tcW w:w="1212" w:type="dxa"/>
            <w:tcBorders/>
          </w:tcPr>
          <w:p>
            <w:pPr>
              <w:pStyle w:val="SourceCode"/>
              <w:widowControl/>
              <w:spacing w:before="0" w:after="200"/>
              <w:jc w:val="center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10</w:t>
            </w:r>
          </w:p>
        </w:tc>
        <w:tc>
          <w:tcPr>
            <w:tcW w:w="5764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>Association Rule Mining</w:t>
            </w:r>
          </w:p>
        </w:tc>
        <w:tc>
          <w:tcPr>
            <w:tcW w:w="2384" w:type="dxa"/>
            <w:tcBorders/>
          </w:tcPr>
          <w:p>
            <w:pPr>
              <w:pStyle w:val="SourceCode"/>
              <w:widowControl/>
              <w:spacing w:before="0" w:after="200"/>
              <w:jc w:val="center"/>
              <w:rPr>
                <w:kern w:val="0"/>
                <w:sz w:val="24"/>
                <w:szCs w:val="24"/>
                <w:lang w:bidi="ar-SA"/>
              </w:rPr>
            </w:pPr>
            <w:r>
              <w:rPr>
                <w:rStyle w:val="ImportTok"/>
                <w:rFonts w:ascii="Montserrat" w:hAnsi="Montserrat"/>
                <w:b w:val="false"/>
                <w:bCs/>
                <w:color w:themeColor="text1" w:val="000000"/>
                <w:kern w:val="0"/>
                <w:sz w:val="22"/>
                <w:szCs w:val="22"/>
                <w:lang w:bidi="ar-SA"/>
              </w:rPr>
              <w:t xml:space="preserve">23 </w:t>
            </w:r>
          </w:p>
        </w:tc>
      </w:tr>
    </w:tbl>
    <w:p>
      <w:pPr>
        <w:pStyle w:val="SourceCode"/>
        <w:rPr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Normal"/>
        <w:rPr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Normal"/>
        <w:rPr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Normal"/>
        <w:rPr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Normal"/>
        <w:rPr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Normal"/>
        <w:rPr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Normal"/>
        <w:rPr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Normal"/>
        <w:rPr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Normal"/>
        <w:rPr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SourceCode"/>
        <w:rPr/>
      </w:pPr>
      <w:r>
        <w:rPr/>
      </w:r>
      <w:r>
        <w:br w:type="page"/>
      </w:r>
    </w:p>
    <w:p>
      <w:pPr>
        <w:pStyle w:val="SourceCode"/>
        <w:rPr/>
      </w:pPr>
      <w:r>
        <w:rPr>
          <w:rStyle w:val="ImportTok"/>
          <w:rFonts w:cs="Times New Roman" w:ascii="Times New Roman" w:hAnsi="Times New Roman"/>
          <w:color w:themeColor="text1" w:val="000000"/>
          <w:sz w:val="44"/>
          <w:szCs w:val="44"/>
          <w:u w:val="single"/>
        </w:rPr>
        <w:t>Data Cleaning</w:t>
      </w:r>
    </w:p>
    <w:p>
      <w:pPr>
        <w:pStyle w:val="Normal"/>
        <w:shd w:val="clear" w:color="auto" w:fill="1D2433"/>
        <w:spacing w:lineRule="atLeast" w:line="270"/>
        <w:rPr>
          <w:highlight w:val="none"/>
          <w:shd w:fill="auto" w:val="clear"/>
        </w:rPr>
      </w:pPr>
      <w:r>
        <w:rPr>
          <w:rFonts w:cs="Menlo" w:ascii="Menlo" w:hAnsi="Menlo"/>
          <w:color w:val="FFD580"/>
          <w:shd w:fill="auto" w:val="clear"/>
        </w:rPr>
        <w:t>library</w:t>
      </w:r>
      <w:r>
        <w:rPr>
          <w:rFonts w:cs="Menlo" w:ascii="Menlo" w:hAnsi="Menlo"/>
          <w:color w:val="A2AABC"/>
          <w:shd w:fill="auto" w:val="clear"/>
        </w:rPr>
        <w:t>(</w:t>
      </w:r>
      <w:r>
        <w:rPr>
          <w:rFonts w:cs="Menlo" w:ascii="Menlo" w:hAnsi="Menlo"/>
          <w:color w:val="BAE67E"/>
          <w:shd w:fill="auto" w:val="clear"/>
        </w:rPr>
        <w:t>"psych"</w:t>
      </w:r>
      <w:r>
        <w:rPr>
          <w:rFonts w:cs="Menlo" w:ascii="Menlo" w:hAnsi="Menlo"/>
          <w:color w:val="A2AABC"/>
          <w:shd w:fill="auto" w:val="clear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  <w:highlight w:val="none"/>
          <w:shd w:fill="auto" w:val="clear"/>
        </w:rPr>
      </w:pPr>
      <w:r>
        <w:rPr>
          <w:rFonts w:cs="Menlo" w:ascii="Menlo" w:hAnsi="Menlo"/>
          <w:color w:val="A2AABC"/>
          <w:shd w:fill="auto" w:val="clear"/>
        </w:rPr>
      </w:r>
    </w:p>
    <w:p>
      <w:pPr>
        <w:pStyle w:val="Normal"/>
        <w:shd w:val="clear" w:color="auto" w:fill="1D2433"/>
        <w:spacing w:lineRule="atLeast" w:line="270"/>
        <w:rPr>
          <w:highlight w:val="none"/>
          <w:shd w:fill="auto" w:val="clear"/>
        </w:rPr>
      </w:pPr>
      <w:r>
        <w:rPr>
          <w:rFonts w:cs="Menlo" w:ascii="Menlo" w:hAnsi="Menlo"/>
          <w:i/>
          <w:iCs/>
          <w:color w:val="8695B7"/>
          <w:shd w:fill="auto" w:val="clear"/>
        </w:rPr>
        <w:t># Q1)</w:t>
      </w:r>
    </w:p>
    <w:p>
      <w:pPr>
        <w:pStyle w:val="Normal"/>
        <w:shd w:val="clear" w:color="auto" w:fill="1D2433"/>
        <w:spacing w:lineRule="atLeast" w:line="270"/>
        <w:rPr>
          <w:highlight w:val="none"/>
          <w:shd w:fill="auto" w:val="clear"/>
        </w:rPr>
      </w:pPr>
      <w:r>
        <w:rPr>
          <w:rFonts w:cs="Menlo" w:ascii="Menlo" w:hAnsi="Menlo"/>
          <w:i/>
          <w:iCs/>
          <w:color w:val="8695B7"/>
          <w:shd w:fill="auto" w:val="clear"/>
        </w:rPr>
        <w:t># a)</w:t>
      </w:r>
    </w:p>
    <w:p>
      <w:pPr>
        <w:pStyle w:val="Normal"/>
        <w:shd w:val="clear" w:color="auto" w:fill="1D2433"/>
        <w:spacing w:lineRule="atLeast" w:line="270"/>
        <w:rPr>
          <w:highlight w:val="none"/>
          <w:shd w:fill="auto" w:val="clear"/>
        </w:rPr>
      </w:pPr>
      <w:r>
        <w:rPr>
          <w:rFonts w:cs="Menlo" w:ascii="Menlo" w:hAnsi="Menlo"/>
          <w:color w:val="FFD580"/>
          <w:shd w:fill="auto" w:val="clear"/>
        </w:rPr>
        <w:t>str</w:t>
      </w:r>
      <w:r>
        <w:rPr>
          <w:rFonts w:cs="Menlo" w:ascii="Menlo" w:hAnsi="Menlo"/>
          <w:color w:val="A2AABC"/>
          <w:shd w:fill="auto" w:val="clear"/>
        </w:rPr>
        <w:t>(cars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  <w:highlight w:val="none"/>
          <w:shd w:fill="auto" w:val="clear"/>
        </w:rPr>
      </w:pPr>
      <w:r>
        <w:rPr>
          <w:rFonts w:cs="Menlo" w:ascii="Menlo" w:hAnsi="Menlo"/>
          <w:color w:val="A2AABC"/>
          <w:shd w:fill="auto" w:val="clear"/>
        </w:rPr>
      </w:r>
    </w:p>
    <w:p>
      <w:pPr>
        <w:pStyle w:val="Normal"/>
        <w:shd w:val="clear" w:color="auto" w:fill="1D2433"/>
        <w:spacing w:lineRule="atLeast" w:line="270"/>
        <w:rPr>
          <w:highlight w:val="none"/>
          <w:shd w:fill="auto" w:val="clear"/>
        </w:rPr>
      </w:pPr>
      <w:r>
        <w:rPr>
          <w:rFonts w:cs="Menlo" w:ascii="Menlo" w:hAnsi="Menlo"/>
          <w:color w:val="FFD580"/>
          <w:shd w:fill="auto" w:val="clear"/>
        </w:rPr>
        <w:t>mean</w:t>
      </w:r>
      <w:r>
        <w:rPr>
          <w:rFonts w:cs="Menlo" w:ascii="Menlo" w:hAnsi="Menlo"/>
          <w:color w:val="A2AABC"/>
          <w:shd w:fill="auto" w:val="clear"/>
        </w:rPr>
        <w:t>(cars</w:t>
      </w:r>
      <w:r>
        <w:rPr>
          <w:rFonts w:cs="Menlo" w:ascii="Menlo" w:hAnsi="Menlo"/>
          <w:color w:val="C3A6FF"/>
          <w:shd w:fill="auto" w:val="clear"/>
        </w:rPr>
        <w:t>$</w:t>
      </w:r>
      <w:r>
        <w:rPr>
          <w:rFonts w:cs="Menlo" w:ascii="Menlo" w:hAnsi="Menlo"/>
          <w:color w:val="A2AABC"/>
          <w:shd w:fill="auto" w:val="clear"/>
        </w:rPr>
        <w:t>speed)</w:t>
      </w:r>
    </w:p>
    <w:p>
      <w:pPr>
        <w:pStyle w:val="Normal"/>
        <w:shd w:val="clear" w:color="auto" w:fill="1D2433"/>
        <w:spacing w:lineRule="atLeast" w:line="270"/>
        <w:rPr>
          <w:highlight w:val="none"/>
          <w:shd w:fill="auto" w:val="clear"/>
        </w:rPr>
      </w:pPr>
      <w:r>
        <w:rPr>
          <w:rFonts w:cs="Menlo" w:ascii="Menlo" w:hAnsi="Menlo"/>
          <w:color w:val="FFD580"/>
          <w:shd w:fill="auto" w:val="clear"/>
        </w:rPr>
        <w:t>mean</w:t>
      </w:r>
      <w:r>
        <w:rPr>
          <w:rFonts w:cs="Menlo" w:ascii="Menlo" w:hAnsi="Menlo"/>
          <w:color w:val="A2AABC"/>
          <w:shd w:fill="auto" w:val="clear"/>
        </w:rPr>
        <w:t>(cars</w:t>
      </w:r>
      <w:r>
        <w:rPr>
          <w:rFonts w:cs="Menlo" w:ascii="Menlo" w:hAnsi="Menlo"/>
          <w:color w:val="C3A6FF"/>
          <w:shd w:fill="auto" w:val="clear"/>
        </w:rPr>
        <w:t>$</w:t>
      </w:r>
      <w:r>
        <w:rPr>
          <w:rFonts w:cs="Menlo" w:ascii="Menlo" w:hAnsi="Menlo"/>
          <w:color w:val="A2AABC"/>
          <w:shd w:fill="auto" w:val="clear"/>
        </w:rPr>
        <w:t>di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  <w:highlight w:val="none"/>
          <w:shd w:fill="auto" w:val="clear"/>
        </w:rPr>
      </w:pPr>
      <w:r>
        <w:rPr>
          <w:rFonts w:cs="Menlo" w:ascii="Menlo" w:hAnsi="Menlo"/>
          <w:color w:val="A2AABC"/>
          <w:shd w:fill="auto" w:val="clear"/>
        </w:rPr>
      </w:r>
    </w:p>
    <w:p>
      <w:pPr>
        <w:pStyle w:val="Normal"/>
        <w:shd w:val="clear" w:color="auto" w:fill="1D2433"/>
        <w:spacing w:lineRule="atLeast" w:line="270"/>
        <w:rPr>
          <w:highlight w:val="none"/>
          <w:shd w:fill="auto" w:val="clear"/>
        </w:rPr>
      </w:pPr>
      <w:r>
        <w:rPr>
          <w:rFonts w:cs="Menlo" w:ascii="Menlo" w:hAnsi="Menlo"/>
          <w:color w:val="FFD580"/>
          <w:shd w:fill="auto" w:val="clear"/>
        </w:rPr>
        <w:t>geometric.mean</w:t>
      </w:r>
      <w:r>
        <w:rPr>
          <w:rFonts w:cs="Menlo" w:ascii="Menlo" w:hAnsi="Menlo"/>
          <w:color w:val="A2AABC"/>
          <w:shd w:fill="auto" w:val="clear"/>
        </w:rPr>
        <w:t>(cars</w:t>
      </w:r>
      <w:r>
        <w:rPr>
          <w:rFonts w:cs="Menlo" w:ascii="Menlo" w:hAnsi="Menlo"/>
          <w:color w:val="C3A6FF"/>
          <w:shd w:fill="auto" w:val="clear"/>
        </w:rPr>
        <w:t>$</w:t>
      </w:r>
      <w:r>
        <w:rPr>
          <w:rFonts w:cs="Menlo" w:ascii="Menlo" w:hAnsi="Menlo"/>
          <w:color w:val="A2AABC"/>
          <w:shd w:fill="auto" w:val="clear"/>
        </w:rPr>
        <w:t>speed)</w:t>
      </w:r>
    </w:p>
    <w:p>
      <w:pPr>
        <w:pStyle w:val="Normal"/>
        <w:shd w:val="clear" w:color="auto" w:fill="1D2433"/>
        <w:spacing w:lineRule="atLeast" w:line="270"/>
        <w:rPr>
          <w:highlight w:val="none"/>
          <w:shd w:fill="auto" w:val="clear"/>
        </w:rPr>
      </w:pPr>
      <w:r>
        <w:rPr>
          <w:rFonts w:cs="Menlo" w:ascii="Menlo" w:hAnsi="Menlo"/>
          <w:color w:val="FFD580"/>
          <w:shd w:fill="auto" w:val="clear"/>
        </w:rPr>
        <w:t>geometric.mean</w:t>
      </w:r>
      <w:r>
        <w:rPr>
          <w:rFonts w:cs="Menlo" w:ascii="Menlo" w:hAnsi="Menlo"/>
          <w:color w:val="A2AABC"/>
          <w:shd w:fill="auto" w:val="clear"/>
        </w:rPr>
        <w:t>(cars</w:t>
      </w:r>
      <w:r>
        <w:rPr>
          <w:rFonts w:cs="Menlo" w:ascii="Menlo" w:hAnsi="Menlo"/>
          <w:color w:val="C3A6FF"/>
          <w:shd w:fill="auto" w:val="clear"/>
        </w:rPr>
        <w:t>$</w:t>
      </w:r>
      <w:r>
        <w:rPr>
          <w:rFonts w:cs="Menlo" w:ascii="Menlo" w:hAnsi="Menlo"/>
          <w:color w:val="A2AABC"/>
          <w:shd w:fill="auto" w:val="clear"/>
        </w:rPr>
        <w:t>di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  <w:highlight w:val="none"/>
          <w:shd w:fill="auto" w:val="clear"/>
        </w:rPr>
      </w:pPr>
      <w:r>
        <w:rPr>
          <w:rFonts w:cs="Menlo" w:ascii="Menlo" w:hAnsi="Menlo"/>
          <w:color w:val="A2AABC"/>
          <w:shd w:fill="auto" w:val="clear"/>
        </w:rPr>
      </w:r>
    </w:p>
    <w:p>
      <w:pPr>
        <w:pStyle w:val="Normal"/>
        <w:shd w:val="clear" w:color="auto" w:fill="1D2433"/>
        <w:spacing w:lineRule="atLeast" w:line="270"/>
        <w:rPr>
          <w:highlight w:val="none"/>
          <w:shd w:fill="auto" w:val="clear"/>
        </w:rPr>
      </w:pPr>
      <w:r>
        <w:rPr>
          <w:rFonts w:cs="Menlo" w:ascii="Menlo" w:hAnsi="Menlo"/>
          <w:color w:val="FFD580"/>
          <w:shd w:fill="auto" w:val="clear"/>
        </w:rPr>
        <w:t>harmonic.mean</w:t>
      </w:r>
      <w:r>
        <w:rPr>
          <w:rFonts w:cs="Menlo" w:ascii="Menlo" w:hAnsi="Menlo"/>
          <w:color w:val="A2AABC"/>
          <w:shd w:fill="auto" w:val="clear"/>
        </w:rPr>
        <w:t>(cars</w:t>
      </w:r>
      <w:r>
        <w:rPr>
          <w:rFonts w:cs="Menlo" w:ascii="Menlo" w:hAnsi="Menlo"/>
          <w:color w:val="C3A6FF"/>
          <w:shd w:fill="auto" w:val="clear"/>
        </w:rPr>
        <w:t>$</w:t>
      </w:r>
      <w:r>
        <w:rPr>
          <w:rFonts w:cs="Menlo" w:ascii="Menlo" w:hAnsi="Menlo"/>
          <w:color w:val="A2AABC"/>
          <w:shd w:fill="auto" w:val="clear"/>
        </w:rPr>
        <w:t>speed)</w:t>
      </w:r>
    </w:p>
    <w:p>
      <w:pPr>
        <w:pStyle w:val="Normal"/>
        <w:shd w:val="clear" w:color="auto" w:fill="1D2433"/>
        <w:spacing w:lineRule="atLeast" w:line="270"/>
        <w:rPr>
          <w:highlight w:val="none"/>
          <w:shd w:fill="auto" w:val="clear"/>
        </w:rPr>
      </w:pPr>
      <w:r>
        <w:rPr>
          <w:rFonts w:cs="Menlo" w:ascii="Menlo" w:hAnsi="Menlo"/>
          <w:color w:val="FFD580"/>
          <w:shd w:fill="auto" w:val="clear"/>
        </w:rPr>
        <w:t>harmonic.mean</w:t>
      </w:r>
      <w:r>
        <w:rPr>
          <w:rFonts w:cs="Menlo" w:ascii="Menlo" w:hAnsi="Menlo"/>
          <w:color w:val="A2AABC"/>
          <w:shd w:fill="auto" w:val="clear"/>
        </w:rPr>
        <w:t>(cars</w:t>
      </w:r>
      <w:r>
        <w:rPr>
          <w:rFonts w:cs="Menlo" w:ascii="Menlo" w:hAnsi="Menlo"/>
          <w:color w:val="C3A6FF"/>
          <w:shd w:fill="auto" w:val="clear"/>
        </w:rPr>
        <w:t>$</w:t>
      </w:r>
      <w:r>
        <w:rPr>
          <w:rFonts w:cs="Menlo" w:ascii="Menlo" w:hAnsi="Menlo"/>
          <w:color w:val="A2AABC"/>
          <w:shd w:fill="auto" w:val="clear"/>
        </w:rPr>
        <w:t>di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  <w:highlight w:val="none"/>
          <w:shd w:fill="auto" w:val="clear"/>
        </w:rPr>
      </w:pPr>
      <w:r>
        <w:rPr>
          <w:rFonts w:cs="Menlo" w:ascii="Menlo" w:hAnsi="Menlo"/>
          <w:color w:val="A2AABC"/>
          <w:shd w:fill="auto" w:val="clear"/>
        </w:rPr>
      </w:r>
    </w:p>
    <w:p>
      <w:pPr>
        <w:pStyle w:val="Normal"/>
        <w:shd w:val="clear" w:color="auto" w:fill="1D2433"/>
        <w:spacing w:lineRule="atLeast" w:line="270"/>
        <w:rPr>
          <w:highlight w:val="none"/>
          <w:shd w:fill="auto" w:val="clear"/>
        </w:rPr>
      </w:pPr>
      <w:r>
        <w:rPr>
          <w:rFonts w:cs="Menlo" w:ascii="Menlo" w:hAnsi="Menlo"/>
          <w:i/>
          <w:iCs/>
          <w:color w:val="8695B7"/>
          <w:shd w:fill="auto" w:val="clear"/>
        </w:rPr>
        <w:t># b)</w:t>
      </w:r>
    </w:p>
    <w:p>
      <w:pPr>
        <w:pStyle w:val="Normal"/>
        <w:shd w:val="clear" w:color="auto" w:fill="1D2433"/>
        <w:spacing w:lineRule="atLeast" w:line="270"/>
        <w:rPr>
          <w:highlight w:val="none"/>
          <w:shd w:fill="auto" w:val="clear"/>
        </w:rPr>
      </w:pPr>
      <w:r>
        <w:rPr>
          <w:rFonts w:cs="Menlo" w:ascii="Menlo" w:hAnsi="Menlo"/>
          <w:color w:val="FFD580"/>
          <w:shd w:fill="auto" w:val="clear"/>
        </w:rPr>
        <w:t>unique</w:t>
      </w:r>
      <w:r>
        <w:rPr>
          <w:rFonts w:cs="Menlo" w:ascii="Menlo" w:hAnsi="Menlo"/>
          <w:color w:val="A2AABC"/>
          <w:shd w:fill="auto" w:val="clear"/>
        </w:rPr>
        <w:t>(cars</w:t>
      </w:r>
      <w:r>
        <w:rPr>
          <w:rFonts w:cs="Menlo" w:ascii="Menlo" w:hAnsi="Menlo"/>
          <w:color w:val="C3A6FF"/>
          <w:shd w:fill="auto" w:val="clear"/>
        </w:rPr>
        <w:t>$</w:t>
      </w:r>
      <w:r>
        <w:rPr>
          <w:rFonts w:cs="Menlo" w:ascii="Menlo" w:hAnsi="Menlo"/>
          <w:color w:val="A2AABC"/>
          <w:shd w:fill="auto" w:val="clear"/>
        </w:rPr>
        <w:t>di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  <w:highlight w:val="none"/>
          <w:shd w:fill="auto" w:val="clear"/>
        </w:rPr>
      </w:pPr>
      <w:r>
        <w:rPr>
          <w:rFonts w:cs="Menlo" w:ascii="Menlo" w:hAnsi="Menlo"/>
          <w:color w:val="A2AABC"/>
          <w:shd w:fill="auto" w:val="clear"/>
        </w:rPr>
      </w:r>
    </w:p>
    <w:p>
      <w:pPr>
        <w:pStyle w:val="Normal"/>
        <w:shd w:val="clear" w:color="auto" w:fill="1D2433"/>
        <w:spacing w:lineRule="atLeast" w:line="270"/>
        <w:rPr>
          <w:highlight w:val="none"/>
          <w:shd w:fill="auto" w:val="clear"/>
        </w:rPr>
      </w:pPr>
      <w:r>
        <w:rPr>
          <w:rFonts w:cs="Menlo" w:ascii="Menlo" w:hAnsi="Menlo"/>
          <w:i/>
          <w:iCs/>
          <w:color w:val="8695B7"/>
          <w:shd w:fill="auto" w:val="clear"/>
        </w:rPr>
        <w:t># c)</w:t>
      </w:r>
    </w:p>
    <w:p>
      <w:pPr>
        <w:pStyle w:val="Normal"/>
        <w:shd w:val="clear" w:color="auto" w:fill="1D2433"/>
        <w:spacing w:lineRule="atLeast" w:line="270"/>
        <w:rPr>
          <w:highlight w:val="none"/>
          <w:shd w:fill="auto" w:val="clear"/>
        </w:rPr>
      </w:pPr>
      <w:r>
        <w:rPr>
          <w:rFonts w:cs="Menlo" w:ascii="Menlo" w:hAnsi="Menlo"/>
          <w:color w:val="FFD580"/>
          <w:shd w:fill="auto" w:val="clear"/>
        </w:rPr>
        <w:t>var</w:t>
      </w:r>
      <w:r>
        <w:rPr>
          <w:rFonts w:cs="Menlo" w:ascii="Menlo" w:hAnsi="Menlo"/>
          <w:color w:val="A2AABC"/>
          <w:shd w:fill="auto" w:val="clear"/>
        </w:rPr>
        <w:t>(cars</w:t>
      </w:r>
      <w:r>
        <w:rPr>
          <w:rFonts w:cs="Menlo" w:ascii="Menlo" w:hAnsi="Menlo"/>
          <w:color w:val="C3A6FF"/>
          <w:shd w:fill="auto" w:val="clear"/>
        </w:rPr>
        <w:t>$</w:t>
      </w:r>
      <w:r>
        <w:rPr>
          <w:rFonts w:cs="Menlo" w:ascii="Menlo" w:hAnsi="Menlo"/>
          <w:color w:val="A2AABC"/>
          <w:shd w:fill="auto" w:val="clear"/>
        </w:rPr>
        <w:t>dist)</w:t>
      </w:r>
    </w:p>
    <w:p>
      <w:pPr>
        <w:pStyle w:val="Normal"/>
        <w:shd w:val="clear" w:color="auto" w:fill="1D2433"/>
        <w:spacing w:lineRule="atLeast" w:line="270"/>
        <w:rPr>
          <w:highlight w:val="none"/>
          <w:shd w:fill="auto" w:val="clear"/>
        </w:rPr>
      </w:pPr>
      <w:r>
        <w:rPr>
          <w:rFonts w:cs="Menlo" w:ascii="Menlo" w:hAnsi="Menlo"/>
          <w:color w:val="FFD580"/>
          <w:shd w:fill="auto" w:val="clear"/>
        </w:rPr>
        <w:t>var</w:t>
      </w:r>
      <w:r>
        <w:rPr>
          <w:rFonts w:cs="Menlo" w:ascii="Menlo" w:hAnsi="Menlo"/>
          <w:color w:val="A2AABC"/>
          <w:shd w:fill="auto" w:val="clear"/>
        </w:rPr>
        <w:t>(cars</w:t>
      </w:r>
      <w:r>
        <w:rPr>
          <w:rFonts w:cs="Menlo" w:ascii="Menlo" w:hAnsi="Menlo"/>
          <w:color w:val="C3A6FF"/>
          <w:shd w:fill="auto" w:val="clear"/>
        </w:rPr>
        <w:t>$</w:t>
      </w:r>
      <w:r>
        <w:rPr>
          <w:rFonts w:cs="Menlo" w:ascii="Menlo" w:hAnsi="Menlo"/>
          <w:color w:val="A2AABC"/>
          <w:shd w:fill="auto" w:val="clear"/>
        </w:rPr>
        <w:t>speed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  <w:highlight w:val="none"/>
          <w:shd w:fill="auto" w:val="clear"/>
        </w:rPr>
      </w:pPr>
      <w:r>
        <w:rPr>
          <w:rFonts w:cs="Menlo" w:ascii="Menlo" w:hAnsi="Menlo"/>
          <w:color w:val="A2AABC"/>
          <w:shd w:fill="auto" w:val="clear"/>
        </w:rPr>
      </w:r>
    </w:p>
    <w:p>
      <w:pPr>
        <w:pStyle w:val="Normal"/>
        <w:shd w:val="clear" w:color="auto" w:fill="1D2433"/>
        <w:spacing w:lineRule="atLeast" w:line="270"/>
        <w:rPr>
          <w:highlight w:val="none"/>
          <w:shd w:fill="auto" w:val="clear"/>
        </w:rPr>
      </w:pPr>
      <w:r>
        <w:rPr>
          <w:rFonts w:cs="Menlo" w:ascii="Menlo" w:hAnsi="Menlo"/>
          <w:i/>
          <w:iCs/>
          <w:color w:val="8695B7"/>
          <w:shd w:fill="auto" w:val="clear"/>
        </w:rPr>
        <w:t># d)</w:t>
      </w:r>
    </w:p>
    <w:p>
      <w:pPr>
        <w:pStyle w:val="Normal"/>
        <w:shd w:val="clear" w:color="auto" w:fill="1D2433"/>
        <w:spacing w:lineRule="atLeast" w:line="270"/>
        <w:rPr>
          <w:highlight w:val="none"/>
          <w:shd w:fill="auto" w:val="clear"/>
        </w:rPr>
      </w:pPr>
      <w:r>
        <w:rPr>
          <w:rFonts w:cs="Menlo" w:ascii="Menlo" w:hAnsi="Menlo"/>
          <w:color w:val="FFD580"/>
          <w:shd w:fill="auto" w:val="clear"/>
        </w:rPr>
        <w:t>IQR</w:t>
      </w:r>
      <w:r>
        <w:rPr>
          <w:rFonts w:cs="Menlo" w:ascii="Menlo" w:hAnsi="Menlo"/>
          <w:color w:val="A2AABC"/>
          <w:shd w:fill="auto" w:val="clear"/>
        </w:rPr>
        <w:t>(cars</w:t>
      </w:r>
      <w:r>
        <w:rPr>
          <w:rFonts w:cs="Menlo" w:ascii="Menlo" w:hAnsi="Menlo"/>
          <w:color w:val="C3A6FF"/>
          <w:shd w:fill="auto" w:val="clear"/>
        </w:rPr>
        <w:t>$</w:t>
      </w:r>
      <w:r>
        <w:rPr>
          <w:rFonts w:cs="Menlo" w:ascii="Menlo" w:hAnsi="Menlo"/>
          <w:color w:val="A2AABC"/>
          <w:shd w:fill="auto" w:val="clear"/>
        </w:rPr>
        <w:t>speed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  <w:highlight w:val="none"/>
          <w:shd w:fill="auto" w:val="clear"/>
        </w:rPr>
      </w:pPr>
      <w:r>
        <w:rPr>
          <w:rFonts w:cs="Menlo" w:ascii="Menlo" w:hAnsi="Menlo"/>
          <w:color w:val="A2AABC"/>
          <w:shd w:fill="auto" w:val="clear"/>
        </w:rPr>
      </w:r>
    </w:p>
    <w:p>
      <w:pPr>
        <w:pStyle w:val="Normal"/>
        <w:shd w:val="clear" w:color="auto" w:fill="1D2433"/>
        <w:spacing w:lineRule="atLeast" w:line="270"/>
        <w:rPr>
          <w:highlight w:val="none"/>
          <w:shd w:fill="auto" w:val="clear"/>
        </w:rPr>
      </w:pPr>
      <w:r>
        <w:rPr>
          <w:rFonts w:cs="Menlo" w:ascii="Menlo" w:hAnsi="Menlo"/>
          <w:i/>
          <w:iCs/>
          <w:color w:val="8695B7"/>
          <w:shd w:fill="auto" w:val="clear"/>
        </w:rPr>
        <w:t># e)</w:t>
      </w:r>
    </w:p>
    <w:p>
      <w:pPr>
        <w:pStyle w:val="Normal"/>
        <w:shd w:val="clear" w:color="auto" w:fill="1D2433"/>
        <w:spacing w:lineRule="atLeast" w:line="270"/>
        <w:rPr>
          <w:highlight w:val="none"/>
          <w:shd w:fill="auto" w:val="clear"/>
        </w:rPr>
      </w:pPr>
      <w:r>
        <w:rPr>
          <w:rFonts w:cs="Menlo" w:ascii="Menlo" w:hAnsi="Menlo"/>
          <w:color w:val="FFD580"/>
          <w:shd w:fill="auto" w:val="clear"/>
        </w:rPr>
        <w:t>quantile</w:t>
      </w:r>
      <w:r>
        <w:rPr>
          <w:rFonts w:cs="Menlo" w:ascii="Menlo" w:hAnsi="Menlo"/>
          <w:color w:val="A2AABC"/>
          <w:shd w:fill="auto" w:val="clear"/>
        </w:rPr>
        <w:t>(cars</w:t>
      </w:r>
      <w:r>
        <w:rPr>
          <w:rFonts w:cs="Menlo" w:ascii="Menlo" w:hAnsi="Menlo"/>
          <w:color w:val="C3A6FF"/>
          <w:shd w:fill="auto" w:val="clear"/>
        </w:rPr>
        <w:t>$</w:t>
      </w:r>
      <w:r>
        <w:rPr>
          <w:rFonts w:cs="Menlo" w:ascii="Menlo" w:hAnsi="Menlo"/>
          <w:color w:val="A2AABC"/>
          <w:shd w:fill="auto" w:val="clear"/>
        </w:rPr>
        <w:t>di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  <w:sz w:val="18"/>
          <w:szCs w:val="18"/>
          <w:highlight w:val="none"/>
          <w:shd w:fill="auto" w:val="clear"/>
        </w:rPr>
      </w:pPr>
      <w:r>
        <w:rPr>
          <w:rFonts w:cs="Menlo" w:ascii="Menlo" w:hAnsi="Menlo"/>
          <w:color w:val="A2AABC"/>
          <w:sz w:val="18"/>
          <w:szCs w:val="18"/>
          <w:shd w:fill="auto" w:val="clear"/>
        </w:rPr>
      </w:r>
    </w:p>
    <w:p>
      <w:pPr>
        <w:sectPr>
          <w:type w:val="nextPage"/>
          <w:pgSz w:w="12240" w:h="15840"/>
          <w:pgMar w:left="1440" w:right="1440" w:gutter="0" w:header="0" w:top="1440" w:footer="0" w:bottom="1440"/>
          <w:pgNumType w:start="1" w:fmt="decimal"/>
          <w:formProt w:val="false"/>
          <w:textDirection w:val="lrTb"/>
          <w:docGrid w:type="default" w:linePitch="100" w:charSpace="0"/>
        </w:sectPr>
        <w:pStyle w:val="SourceCode"/>
        <w:rPr>
          <w:rFonts w:ascii="Consolas" w:hAnsi="Consolas"/>
          <w:bCs/>
          <w:color w:themeColor="text1" w:val="000000"/>
          <w:sz w:val="32"/>
          <w:szCs w:val="32"/>
          <w:highlight w:val="none"/>
          <w:shd w:fill="auto" w:val="clear"/>
        </w:rPr>
      </w:pPr>
      <w:r>
        <w:rPr>
          <w:rFonts w:ascii="Consolas" w:hAnsi="Consolas"/>
          <w:bCs/>
          <w:color w:themeColor="text1" w:val="000000"/>
          <w:sz w:val="32"/>
          <w:szCs w:val="32"/>
          <w:shd w:fill="auto" w:val="clear"/>
        </w:rPr>
      </w:r>
    </w:p>
    <w:p>
      <w:pPr>
        <w:pStyle w:val="SourceCode"/>
        <w:rPr/>
      </w:pPr>
      <w:r>
        <w:rPr>
          <w:rStyle w:val="ImportTok"/>
          <w:rFonts w:cs="Times New Roman" w:ascii="Times New Roman" w:hAnsi="Times New Roman"/>
          <w:color w:themeColor="text1" w:val="000000"/>
          <w:sz w:val="44"/>
          <w:szCs w:val="44"/>
          <w:u w:val="single"/>
        </w:rPr>
        <w:t>EditRules</w:t>
      </w:r>
    </w:p>
    <w:p>
      <w:pPr>
        <w:pStyle w:val="SourceCode"/>
        <w:rPr/>
      </w:pPr>
      <w:r>
        <w:rPr>
          <w:rStyle w:val="ImportTok"/>
          <w:rFonts w:cs="Times New Roman" w:ascii="Times New Roman" w:hAnsi="Times New Roman"/>
          <w:color w:themeColor="text1" w:val="000000"/>
          <w:sz w:val="32"/>
          <w:szCs w:val="32"/>
          <w:u w:val="single"/>
        </w:rPr>
        <w:t>Main.R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editrules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Q1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people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read.csv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files/people.txt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people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Check violation of age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E_set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editse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c(</w:t>
      </w:r>
      <w:r>
        <w:rPr>
          <w:rFonts w:cs="Menlo" w:ascii="Menlo" w:hAnsi="Menlo"/>
          <w:color w:val="BAE67E"/>
        </w:rPr>
        <w:t>"age &gt;= 0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BAE67E"/>
        </w:rPr>
        <w:t>"age &lt;= 150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violatedEdits</w:t>
      </w:r>
      <w:r>
        <w:rPr>
          <w:rFonts w:cs="Menlo" w:ascii="Menlo" w:hAnsi="Menlo"/>
          <w:color w:val="A2AABC"/>
        </w:rPr>
        <w:t>(E_set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eople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Check Violation using file with edit rules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E1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editfile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files/edits.txt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ve1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violatedEdits</w:t>
      </w:r>
      <w:r>
        <w:rPr>
          <w:rFonts w:cs="Menlo" w:ascii="Menlo" w:hAnsi="Menlo"/>
          <w:color w:val="A2AABC"/>
        </w:rPr>
        <w:t>(E1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eople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ve1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plot</w:t>
      </w:r>
      <w:r>
        <w:rPr>
          <w:rFonts w:cs="Menlo" w:ascii="Menlo" w:hAnsi="Menlo"/>
          <w:color w:val="A2AABC"/>
        </w:rPr>
        <w:t>(ve1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Q2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employee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read.csv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files/employee.txt"</w:t>
      </w:r>
      <w:r>
        <w:rPr>
          <w:rFonts w:cs="Menlo" w:ascii="Menlo" w:hAnsi="Menlo"/>
          <w:color w:val="A2AABC"/>
        </w:rPr>
        <w:t>, sep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' '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E2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editfile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files/edits_employee.txt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ve2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violatedEdits</w:t>
      </w:r>
      <w:r>
        <w:rPr>
          <w:rFonts w:cs="Menlo" w:ascii="Menlo" w:hAnsi="Menlo"/>
          <w:color w:val="A2AABC"/>
        </w:rPr>
        <w:t>(E2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employee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ve2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plot</w:t>
      </w:r>
      <w:r>
        <w:rPr>
          <w:rFonts w:cs="Menlo" w:ascii="Menlo" w:hAnsi="Menlo"/>
          <w:color w:val="A2AABC"/>
        </w:rPr>
        <w:t>(ve2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ve2</w:t>
      </w:r>
    </w:p>
    <w:p>
      <w:pPr>
        <w:pStyle w:val="Normal"/>
        <w:spacing w:lineRule="atLeast" w:line="270"/>
        <w:rPr>
          <w:rFonts w:ascii="Menlo" w:hAnsi="Menlo" w:cs="Menlo"/>
          <w:color w:themeColor="text1" w:val="000000"/>
        </w:rPr>
      </w:pPr>
      <w:r>
        <w:rPr>
          <w:rFonts w:cs="Menlo" w:ascii="Menlo" w:hAnsi="Menlo"/>
          <w:color w:themeColor="text1" w:val="000000"/>
        </w:rPr>
      </w:r>
    </w:p>
    <w:p>
      <w:pPr>
        <w:pStyle w:val="Normal"/>
        <w:spacing w:lineRule="atLeast" w:line="270"/>
        <w:rPr>
          <w:rFonts w:ascii="Menlo" w:hAnsi="Menlo" w:cs="Menlo"/>
          <w:color w:themeColor="text1" w:val="000000"/>
        </w:rPr>
      </w:pPr>
      <w:r>
        <w:rPr>
          <w:rFonts w:cs="Menlo" w:ascii="Menlo" w:hAnsi="Menlo"/>
          <w:color w:themeColor="text1" w:val="000000"/>
        </w:rPr>
      </w:r>
    </w:p>
    <w:p>
      <w:pPr>
        <w:pStyle w:val="Normal"/>
        <w:spacing w:lineRule="atLeast" w:line="270"/>
        <w:rPr/>
      </w:pPr>
      <w:r>
        <w:rPr>
          <w:b/>
          <w:bCs/>
          <w:color w:themeColor="text1" w:val="000000"/>
          <w:sz w:val="32"/>
          <w:szCs w:val="32"/>
          <w:u w:val="single"/>
        </w:rPr>
        <w:t>people.txt</w:t>
      </w:r>
    </w:p>
    <w:p>
      <w:pPr>
        <w:pStyle w:val="Normal"/>
        <w:spacing w:lineRule="atLeast" w:line="270"/>
        <w:rPr>
          <w:rFonts w:ascii="Menlo" w:hAnsi="Menlo" w:cs="Menlo"/>
          <w:b/>
          <w:bCs/>
          <w:color w:themeColor="text1" w:val="000000"/>
          <w:sz w:val="32"/>
          <w:szCs w:val="32"/>
          <w:u w:val="single"/>
        </w:rPr>
      </w:pPr>
      <w:r>
        <w:rPr>
          <w:rFonts w:cs="Menlo" w:ascii="Menlo" w:hAnsi="Menlo"/>
          <w:b/>
          <w:bCs/>
          <w:color w:themeColor="text1" w:val="000000"/>
          <w:sz w:val="32"/>
          <w:szCs w:val="32"/>
          <w:u w:val="single"/>
        </w:rPr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age,agegroup,height,status,yearsmarried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21,adult,6.0,single,-1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2,child,3,married,0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18,adult,5.7,married,20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221,elderly,5,widowed,2</w:t>
      </w:r>
    </w:p>
    <w:p>
      <w:pPr>
        <w:sectPr>
          <w:type w:val="nextPage"/>
          <w:pgSz w:w="12240" w:h="15840"/>
          <w:pgMar w:left="1440" w:right="1440" w:gutter="0" w:header="0" w:top="1440" w:footer="0" w:bottom="1440"/>
          <w:pgNumType w:fmt="decimal"/>
          <w:formProt w:val="false"/>
          <w:textDirection w:val="lrTb"/>
          <w:docGrid w:type="default" w:linePitch="100" w:charSpace="0"/>
        </w:sect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34,child,-7,married,3</w:t>
      </w:r>
    </w:p>
    <w:p>
      <w:pPr>
        <w:pStyle w:val="SourceCode"/>
        <w:rPr/>
      </w:pPr>
      <w:r>
        <w:rPr>
          <w:rFonts w:cs="Times New Roman" w:ascii="Times New Roman" w:hAnsi="Times New Roman"/>
          <w:b/>
          <w:color w:themeColor="text1" w:val="000000"/>
          <w:sz w:val="32"/>
          <w:szCs w:val="32"/>
          <w:u w:val="single"/>
        </w:rPr>
        <w:t>employee.txt</w:t>
      </w:r>
    </w:p>
    <w:p>
      <w:pPr>
        <w:pStyle w:val="SourceCode"/>
        <w:rPr>
          <w:rFonts w:ascii="Consolas" w:hAnsi="Consolas"/>
          <w:b/>
          <w:color w:themeColor="text1" w:val="000000"/>
          <w:sz w:val="32"/>
          <w:szCs w:val="32"/>
          <w:u w:val="single"/>
        </w:rPr>
      </w:pPr>
      <w:r>
        <w:rPr>
          <w:rFonts w:ascii="Consolas" w:hAnsi="Consolas"/>
          <w:b/>
          <w:color w:themeColor="text1" w:val="000000"/>
          <w:sz w:val="32"/>
          <w:szCs w:val="32"/>
          <w:u w:val="single"/>
        </w:rPr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Age Department Salary Increment Grade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28 Manufacturing 50000 60000 A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21 Sales 20000 5000 A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35 Management 65000 6500 A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22 Sales 14000 20000 B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70 Manufacturing 44000 20000 A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/>
      </w:pPr>
      <w:r>
        <w:rPr>
          <w:rFonts w:cs="Times New Roman" w:ascii="Times New Roman" w:hAnsi="Times New Roman"/>
          <w:b/>
          <w:color w:themeColor="text1" w:val="000000"/>
          <w:sz w:val="32"/>
          <w:szCs w:val="32"/>
          <w:u w:val="single"/>
        </w:rPr>
        <w:t>edits.txt</w:t>
      </w:r>
    </w:p>
    <w:p>
      <w:pPr>
        <w:pStyle w:val="SourceCode"/>
        <w:rPr>
          <w:rFonts w:ascii="Consolas" w:hAnsi="Consolas"/>
          <w:b/>
          <w:color w:themeColor="text1" w:val="000000"/>
          <w:sz w:val="32"/>
          <w:szCs w:val="32"/>
          <w:u w:val="single"/>
        </w:rPr>
      </w:pPr>
      <w:r>
        <w:rPr>
          <w:rFonts w:ascii="Consolas" w:hAnsi="Consolas"/>
          <w:b/>
          <w:color w:themeColor="text1" w:val="000000"/>
          <w:sz w:val="32"/>
          <w:szCs w:val="32"/>
          <w:u w:val="single"/>
        </w:rPr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# numerical rules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age &gt;= 0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height &gt; 0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age &lt;= 150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age &gt; yearsmarried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# categorical rules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status %in% c("married", "single", "widowed")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agegroup %in% c("child", "adult", "elderly")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if (status == "married") agegroup %in% c("adult", "elderly")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# mixed rules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if (status %in% c("married", "widowed")) age - yearsmarried &gt; 17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if (age &lt; 18) agegroup == "child"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if (age &gt;= 18 &amp;&amp; age &lt; 65) agegroup == "adult"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if (age &gt;= 65) agegroup == "elderly"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/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  <w:t>edits_employee.txt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# numerical rules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Age &gt;= 15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Age &lt;= 65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Salary &gt; Increment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# categorical rules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Department %in% c("Manufacturing", "Sales")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# mixed rules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  <w:sz w:val="28"/>
          <w:szCs w:val="28"/>
        </w:rPr>
        <w:t>if (Salary &lt; 25000) Grade == "B"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/>
      </w:pPr>
      <w:r>
        <w:rPr>
          <w:rStyle w:val="ImportTok"/>
          <w:rFonts w:cs="Times New Roman" w:ascii="Times New Roman" w:hAnsi="Times New Roman"/>
          <w:color w:themeColor="text1" w:val="000000"/>
          <w:sz w:val="44"/>
          <w:szCs w:val="44"/>
          <w:u w:val="single"/>
        </w:rPr>
        <w:t>Practical Question 1</w:t>
      </w:r>
    </w:p>
    <w:p>
      <w:pPr>
        <w:pStyle w:val="SourceCode"/>
        <w:rPr/>
      </w:pPr>
      <w:r>
        <w:rPr>
          <w:rStyle w:val="ImportTok"/>
          <w:rFonts w:cs="Times New Roman" w:ascii="Times New Roman" w:hAnsi="Times New Roman"/>
          <w:color w:themeColor="text1" w:val="000000"/>
          <w:sz w:val="32"/>
          <w:szCs w:val="32"/>
          <w:u w:val="single"/>
        </w:rPr>
        <w:t>Main.R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iris_dirty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read.csv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'./files/iris_dirty.csv'</w:t>
      </w:r>
      <w:r>
        <w:rPr>
          <w:rFonts w:cs="Menlo" w:ascii="Menlo" w:hAnsi="Menlo"/>
          <w:color w:val="A2AABC"/>
        </w:rPr>
        <w:t xml:space="preserve">, colClasses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NULL"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NA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NA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NA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NA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NA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iris_dirty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Q2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i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complete_obs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FFD580"/>
        </w:rPr>
        <w:t>sum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complete.cases</w:t>
      </w:r>
      <w:r>
        <w:rPr>
          <w:rFonts w:cs="Menlo" w:ascii="Menlo" w:hAnsi="Menlo"/>
          <w:color w:val="A2AABC"/>
        </w:rPr>
        <w:t>(iris_dirty)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percent_complete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complete_obs</w:t>
      </w:r>
      <w:r>
        <w:rPr>
          <w:rFonts w:cs="Menlo" w:ascii="Menlo" w:hAnsi="Menlo"/>
          <w:color w:val="FFAE57"/>
        </w:rPr>
        <w:t>/</w:t>
      </w:r>
      <w:r>
        <w:rPr>
          <w:rFonts w:cs="Menlo" w:ascii="Menlo" w:hAnsi="Menlo"/>
          <w:color w:val="FFD580"/>
        </w:rPr>
        <w:t>nrow</w:t>
      </w:r>
      <w:r>
        <w:rPr>
          <w:rFonts w:cs="Menlo" w:ascii="Menlo" w:hAnsi="Menlo"/>
          <w:color w:val="A2AABC"/>
        </w:rPr>
        <w:t xml:space="preserve">(iris_dirty) </w:t>
      </w:r>
      <w:r>
        <w:rPr>
          <w:rFonts w:cs="Menlo" w:ascii="Menlo" w:hAnsi="Menlo"/>
          <w:color w:val="FFAE57"/>
        </w:rPr>
        <w:t>*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1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ca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'Number of Observations that are complete: '</w:t>
      </w:r>
      <w:r>
        <w:rPr>
          <w:rFonts w:cs="Menlo" w:ascii="Menlo" w:hAnsi="Menlo"/>
          <w:color w:val="A2AABC"/>
        </w:rPr>
        <w:t>, complete_obs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ca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'% of Observations that are complete'</w:t>
      </w:r>
      <w:r>
        <w:rPr>
          <w:rFonts w:cs="Menlo" w:ascii="Menlo" w:hAnsi="Menlo"/>
          <w:color w:val="A2AABC"/>
        </w:rPr>
        <w:t>, percent_complete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ii) Replace NA with mean of columns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AE57"/>
        </w:rPr>
        <w:t>for</w:t>
      </w:r>
      <w:r>
        <w:rPr>
          <w:rFonts w:cs="Menlo" w:ascii="Menlo" w:hAnsi="Menlo"/>
          <w:color w:val="A2AABC"/>
        </w:rPr>
        <w:t xml:space="preserve">(i </w:t>
      </w:r>
      <w:r>
        <w:rPr>
          <w:rFonts w:cs="Menlo" w:ascii="Menlo" w:hAnsi="Menlo"/>
          <w:color w:val="FFAE57"/>
        </w:rPr>
        <w:t>in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olnames</w:t>
      </w:r>
      <w:r>
        <w:rPr>
          <w:rFonts w:cs="Menlo" w:ascii="Menlo" w:hAnsi="Menlo"/>
          <w:color w:val="A2AABC"/>
        </w:rPr>
        <w:t>(iris_dirty)) {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A2AABC"/>
        </w:rPr>
        <w:t>iris_dirty[,i][</w:t>
      </w:r>
      <w:r>
        <w:rPr>
          <w:rFonts w:cs="Menlo" w:ascii="Menlo" w:hAnsi="Menlo"/>
          <w:color w:val="FFD580"/>
        </w:rPr>
        <w:t>is.na</w:t>
      </w:r>
      <w:r>
        <w:rPr>
          <w:rFonts w:cs="Menlo" w:ascii="Menlo" w:hAnsi="Menlo"/>
          <w:color w:val="A2AABC"/>
        </w:rPr>
        <w:t xml:space="preserve">(iris_dirty[,i])]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mean</w:t>
      </w:r>
      <w:r>
        <w:rPr>
          <w:rFonts w:cs="Menlo" w:ascii="Menlo" w:hAnsi="Menlo"/>
          <w:color w:val="A2AABC"/>
        </w:rPr>
        <w:t xml:space="preserve">(iris_dirty[,i], na.rm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TRUE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}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iris_dirty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iii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editrules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E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editfile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files/dirty_iris_rules.txt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ve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violatedEdits</w:t>
      </w:r>
      <w:r>
        <w:rPr>
          <w:rFonts w:cs="Menlo" w:ascii="Menlo" w:hAnsi="Menlo"/>
          <w:color w:val="A2AABC"/>
        </w:rPr>
        <w:t>(E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iris_dirty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ve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iv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ve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plot</w:t>
      </w:r>
      <w:r>
        <w:rPr>
          <w:rFonts w:cs="Menlo" w:ascii="Menlo" w:hAnsi="Menlo"/>
          <w:color w:val="A2AABC"/>
        </w:rPr>
        <w:t>(ve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v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boxplot</w:t>
      </w:r>
      <w:r>
        <w:rPr>
          <w:rFonts w:cs="Menlo" w:ascii="Menlo" w:hAnsi="Menlo"/>
          <w:color w:val="A2AABC"/>
        </w:rPr>
        <w:t>(iris_dirty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epal.Length, main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Box plot"</w:t>
      </w:r>
      <w:r>
        <w:rPr>
          <w:rFonts w:cs="Menlo" w:ascii="Menlo" w:hAnsi="Menlo"/>
          <w:color w:val="A2AABC"/>
        </w:rPr>
        <w:t>, ylab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Sepal Length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boxplot.stats</w:t>
      </w:r>
      <w:r>
        <w:rPr>
          <w:rFonts w:cs="Menlo" w:ascii="Menlo" w:hAnsi="Menlo"/>
          <w:color w:val="A2AABC"/>
        </w:rPr>
        <w:t>(iris_dirty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Sepal.Length, coef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1.5</w:t>
      </w:r>
      <w:r>
        <w:rPr>
          <w:rFonts w:cs="Menlo" w:ascii="Menlo" w:hAnsi="Menlo"/>
          <w:color w:val="A2AABC"/>
        </w:rPr>
        <w:t xml:space="preserve">, do.conf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TRUE</w:t>
      </w:r>
      <w:r>
        <w:rPr>
          <w:rFonts w:cs="Menlo" w:ascii="Menlo" w:hAnsi="Menlo"/>
          <w:color w:val="A2AABC"/>
        </w:rPr>
        <w:t xml:space="preserve">, do.out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TRUE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  <w:sz w:val="18"/>
          <w:szCs w:val="18"/>
        </w:rPr>
      </w:pPr>
      <w:r>
        <w:rPr>
          <w:rFonts w:cs="Menlo" w:ascii="Menlo" w:hAnsi="Menlo"/>
          <w:color w:val="A2AABC"/>
          <w:sz w:val="18"/>
          <w:szCs w:val="18"/>
        </w:rPr>
      </w:r>
    </w:p>
    <w:p>
      <w:pPr>
        <w:pStyle w:val="SourceCode"/>
        <w:rPr>
          <w:rFonts w:ascii="Consolas" w:hAnsi="Consolas"/>
          <w:bCs/>
          <w:color w:themeColor="text1" w:val="000000"/>
          <w:sz w:val="32"/>
          <w:szCs w:val="32"/>
        </w:rPr>
      </w:pPr>
      <w:r>
        <w:rPr>
          <w:rFonts w:ascii="Consolas" w:hAnsi="Consolas"/>
          <w:bCs/>
          <w:color w:themeColor="text1" w:val="000000"/>
          <w:sz w:val="32"/>
          <w:szCs w:val="32"/>
        </w:rPr>
      </w:r>
    </w:p>
    <w:p>
      <w:pPr>
        <w:pStyle w:val="SourceCode"/>
        <w:rPr/>
      </w:pPr>
      <w:r>
        <w:rPr>
          <w:rFonts w:cs="Times New Roman" w:ascii="Times New Roman" w:hAnsi="Times New Roman"/>
          <w:b/>
          <w:color w:themeColor="text1" w:val="000000"/>
          <w:sz w:val="28"/>
          <w:szCs w:val="28"/>
          <w:u w:val="single"/>
        </w:rPr>
        <w:t>dirty_iris_rules.txt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</w:rPr>
        <w:t># numerical rules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</w:rPr>
        <w:t>Sepal.Length &gt; 0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</w:rPr>
        <w:t>Sepal.Length &lt; 30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</w:rPr>
        <w:t>Sepal.Width &gt; 0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</w:rPr>
        <w:t>Petal.Length &gt; 0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</w:rPr>
        <w:t>Petal.Width &gt; 0</w:t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</w:rPr>
        <w:t>Petal.Length &gt;= 2*Petal.Width</w:t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</w:rPr>
        <w:t>Sepal.Length &gt; Petal.Length</w:t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</w:rPr>
        <w:t># categorical rules</w:t>
      </w:r>
    </w:p>
    <w:p>
      <w:pPr>
        <w:pStyle w:val="SourceCode"/>
        <w:rPr/>
      </w:pPr>
      <w:r>
        <w:rPr>
          <w:rFonts w:ascii="Consolas" w:hAnsi="Consolas"/>
          <w:bCs/>
          <w:color w:themeColor="text1" w:val="000000"/>
        </w:rPr>
        <w:t>Species %in% c("setosa", "versicolor", "virginica")</w:t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  <w:r>
        <w:br w:type="page"/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/>
      </w:pPr>
      <w:r>
        <w:rPr>
          <w:rStyle w:val="ImportTok"/>
          <w:rFonts w:cs="Times New Roman" w:ascii="Times New Roman" w:hAnsi="Times New Roman"/>
          <w:color w:themeColor="text1" w:val="000000"/>
          <w:sz w:val="44"/>
          <w:szCs w:val="44"/>
          <w:u w:val="single"/>
        </w:rPr>
        <w:t>Practical Question 3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Functions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tandardize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AE57"/>
        </w:rPr>
        <w:t>function</w:t>
      </w:r>
      <w:r>
        <w:rPr>
          <w:rFonts w:cs="Menlo" w:ascii="Menlo" w:hAnsi="Menlo"/>
          <w:color w:val="A2AABC"/>
        </w:rPr>
        <w:t>(x) {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A2AABC"/>
        </w:rPr>
        <w:t xml:space="preserve">z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(x 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mean</w:t>
      </w:r>
      <w:r>
        <w:rPr>
          <w:rFonts w:cs="Menlo" w:ascii="Menlo" w:hAnsi="Menlo"/>
          <w:color w:val="A2AABC"/>
        </w:rPr>
        <w:t xml:space="preserve">(x)) </w:t>
      </w:r>
      <w:r>
        <w:rPr>
          <w:rFonts w:cs="Menlo" w:ascii="Menlo" w:hAnsi="Menlo"/>
          <w:color w:val="FFAE57"/>
        </w:rPr>
        <w:t>/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sd</w:t>
      </w:r>
      <w:r>
        <w:rPr>
          <w:rFonts w:cs="Menlo" w:ascii="Menlo" w:hAnsi="Menlo"/>
          <w:color w:val="A2AABC"/>
        </w:rPr>
        <w:t>(x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FFAE57"/>
        </w:rPr>
        <w:t>return</w:t>
      </w:r>
      <w:r>
        <w:rPr>
          <w:rFonts w:cs="Menlo" w:ascii="Menlo" w:hAnsi="Menlo"/>
          <w:color w:val="A2AABC"/>
        </w:rPr>
        <w:t>(z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}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how_df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AE57"/>
        </w:rPr>
        <w:t>function</w:t>
      </w:r>
      <w:r>
        <w:rPr>
          <w:rFonts w:cs="Menlo" w:ascii="Menlo" w:hAnsi="Menlo"/>
          <w:color w:val="A2AABC"/>
        </w:rPr>
        <w:t>(df) {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FFAE57"/>
        </w:rPr>
        <w:t>for</w:t>
      </w:r>
      <w:r>
        <w:rPr>
          <w:rFonts w:cs="Menlo" w:ascii="Menlo" w:hAnsi="Menlo"/>
          <w:color w:val="A2AABC"/>
        </w:rPr>
        <w:t xml:space="preserve"> (attr </w:t>
      </w:r>
      <w:r>
        <w:rPr>
          <w:rFonts w:cs="Menlo" w:ascii="Menlo" w:hAnsi="Menlo"/>
          <w:color w:val="FFAE57"/>
        </w:rPr>
        <w:t>in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olnames</w:t>
      </w:r>
      <w:r>
        <w:rPr>
          <w:rFonts w:cs="Menlo" w:ascii="Menlo" w:hAnsi="Menlo"/>
          <w:color w:val="A2AABC"/>
        </w:rPr>
        <w:t>(df)) {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    </w:t>
      </w:r>
      <w:r>
        <w:rPr>
          <w:rFonts w:cs="Menlo" w:ascii="Menlo" w:hAnsi="Menlo"/>
          <w:color w:val="FFD580"/>
        </w:rPr>
        <w:t>ca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Attribute:"</w:t>
      </w:r>
      <w:r>
        <w:rPr>
          <w:rFonts w:cs="Menlo" w:ascii="Menlo" w:hAnsi="Menlo"/>
          <w:color w:val="A2AABC"/>
        </w:rPr>
        <w:t>, attr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    </w:t>
      </w:r>
      <w:r>
        <w:rPr>
          <w:rFonts w:cs="Menlo" w:ascii="Menlo" w:hAnsi="Menlo"/>
          <w:color w:val="FFD580"/>
        </w:rPr>
        <w:t>ca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</w:t>
      </w:r>
      <w:r>
        <w:rPr>
          <w:rFonts w:cs="Menlo" w:ascii="Menlo" w:hAnsi="Menlo"/>
          <w:color w:val="5CCFE6"/>
        </w:rPr>
        <w:t>\n\t</w:t>
      </w:r>
      <w:r>
        <w:rPr>
          <w:rFonts w:cs="Menlo" w:ascii="Menlo" w:hAnsi="Menlo"/>
          <w:color w:val="BAE67E"/>
        </w:rPr>
        <w:t>Mean:"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FFD580"/>
        </w:rPr>
        <w:t>mean</w:t>
      </w:r>
      <w:r>
        <w:rPr>
          <w:rFonts w:cs="Menlo" w:ascii="Menlo" w:hAnsi="Menlo"/>
          <w:color w:val="A2AABC"/>
        </w:rPr>
        <w:t>(df[, attr])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    </w:t>
      </w:r>
      <w:r>
        <w:rPr>
          <w:rFonts w:cs="Menlo" w:ascii="Menlo" w:hAnsi="Menlo"/>
          <w:color w:val="FFD580"/>
        </w:rPr>
        <w:t>ca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</w:t>
      </w:r>
      <w:r>
        <w:rPr>
          <w:rFonts w:cs="Menlo" w:ascii="Menlo" w:hAnsi="Menlo"/>
          <w:color w:val="5CCFE6"/>
        </w:rPr>
        <w:t>\n\t</w:t>
      </w:r>
      <w:r>
        <w:rPr>
          <w:rFonts w:cs="Menlo" w:ascii="Menlo" w:hAnsi="Menlo"/>
          <w:color w:val="BAE67E"/>
        </w:rPr>
        <w:t>Std. Dev.:"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FFD580"/>
        </w:rPr>
        <w:t>sd</w:t>
      </w:r>
      <w:r>
        <w:rPr>
          <w:rFonts w:cs="Menlo" w:ascii="Menlo" w:hAnsi="Menlo"/>
          <w:color w:val="A2AABC"/>
        </w:rPr>
        <w:t>(df[, attr])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    </w:t>
      </w:r>
      <w:r>
        <w:rPr>
          <w:rFonts w:cs="Menlo" w:ascii="Menlo" w:hAnsi="Menlo"/>
          <w:color w:val="FFD580"/>
        </w:rPr>
        <w:t>ca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</w:t>
      </w:r>
      <w:r>
        <w:rPr>
          <w:rFonts w:cs="Menlo" w:ascii="Menlo" w:hAnsi="Menlo"/>
          <w:color w:val="5CCFE6"/>
        </w:rPr>
        <w:t>\n\n</w:t>
      </w:r>
      <w:r>
        <w:rPr>
          <w:rFonts w:cs="Menlo" w:ascii="Menlo" w:hAnsi="Menlo"/>
          <w:color w:val="BAE67E"/>
        </w:rPr>
        <w:t>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A2AABC"/>
        </w:rPr>
        <w:t>}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}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wine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read.csv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data/wine.csv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wine_data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wine[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>)]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how_df</w:t>
      </w:r>
      <w:r>
        <w:rPr>
          <w:rFonts w:cs="Menlo" w:ascii="Menlo" w:hAnsi="Menlo"/>
          <w:color w:val="A2AABC"/>
        </w:rPr>
        <w:t>(wine_data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wine_standardized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apply</w:t>
      </w:r>
      <w:r>
        <w:rPr>
          <w:rFonts w:cs="Menlo" w:ascii="Menlo" w:hAnsi="Menlo"/>
          <w:color w:val="A2AABC"/>
        </w:rPr>
        <w:t xml:space="preserve">(wine_data, </w:t>
      </w:r>
      <w:r>
        <w:rPr>
          <w:rFonts w:cs="Menlo" w:ascii="Menlo" w:hAnsi="Menlo"/>
          <w:color w:val="C3A6FF"/>
        </w:rPr>
        <w:t>2</w:t>
      </w:r>
      <w:r>
        <w:rPr>
          <w:rFonts w:cs="Menlo" w:ascii="Menlo" w:hAnsi="Menlo"/>
          <w:color w:val="A2AABC"/>
        </w:rPr>
        <w:t>, standardize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how_df</w:t>
      </w:r>
      <w:r>
        <w:rPr>
          <w:rFonts w:cs="Menlo" w:ascii="Menlo" w:hAnsi="Menlo"/>
          <w:color w:val="A2AABC"/>
        </w:rPr>
        <w:t>(wine_standardized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>(datasets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data</w:t>
      </w:r>
      <w:r>
        <w:rPr>
          <w:rFonts w:cs="Menlo" w:ascii="Menlo" w:hAnsi="Menlo"/>
          <w:color w:val="A2AABC"/>
        </w:rPr>
        <w:t>(iris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iris_data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iris[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5</w:t>
      </w:r>
      <w:r>
        <w:rPr>
          <w:rFonts w:cs="Menlo" w:ascii="Menlo" w:hAnsi="Menlo"/>
          <w:color w:val="A2AABC"/>
        </w:rPr>
        <w:t>)]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iris_data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how_df</w:t>
      </w:r>
      <w:r>
        <w:rPr>
          <w:rFonts w:cs="Menlo" w:ascii="Menlo" w:hAnsi="Menlo"/>
          <w:color w:val="A2AABC"/>
        </w:rPr>
        <w:t>(iris_data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iris_standardized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apply</w:t>
      </w:r>
      <w:r>
        <w:rPr>
          <w:rFonts w:cs="Menlo" w:ascii="Menlo" w:hAnsi="Menlo"/>
          <w:color w:val="A2AABC"/>
        </w:rPr>
        <w:t xml:space="preserve">(iris_data, </w:t>
      </w:r>
      <w:r>
        <w:rPr>
          <w:rFonts w:cs="Menlo" w:ascii="Menlo" w:hAnsi="Menlo"/>
          <w:color w:val="C3A6FF"/>
        </w:rPr>
        <w:t>2</w:t>
      </w:r>
      <w:r>
        <w:rPr>
          <w:rFonts w:cs="Menlo" w:ascii="Menlo" w:hAnsi="Menlo"/>
          <w:color w:val="A2AABC"/>
        </w:rPr>
        <w:t>, standardize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how_df</w:t>
      </w:r>
      <w:r>
        <w:rPr>
          <w:rFonts w:cs="Menlo" w:ascii="Menlo" w:hAnsi="Menlo"/>
          <w:color w:val="A2AABC"/>
        </w:rPr>
        <w:t>(iris_standardized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  <w:sz w:val="18"/>
          <w:szCs w:val="18"/>
        </w:rPr>
      </w:pPr>
      <w:r>
        <w:rPr>
          <w:rFonts w:cs="Menlo" w:ascii="Menlo" w:hAnsi="Menlo"/>
          <w:color w:val="A2AABC"/>
          <w:sz w:val="18"/>
          <w:szCs w:val="18"/>
        </w:rPr>
      </w:r>
    </w:p>
    <w:p>
      <w:pPr>
        <w:pStyle w:val="SourceCode"/>
        <w:rPr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/>
      </w:pPr>
      <w:r>
        <w:rPr>
          <w:rStyle w:val="ImportTok"/>
          <w:rFonts w:cs="Times New Roman" w:ascii="Times New Roman" w:hAnsi="Times New Roman"/>
          <w:color w:themeColor="text1" w:val="000000"/>
          <w:sz w:val="44"/>
          <w:szCs w:val="44"/>
          <w:u w:val="single"/>
        </w:rPr>
        <w:t>K-means Clustering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 xml:space="preserve"> (ggplot2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data</w:t>
      </w:r>
      <w:r>
        <w:rPr>
          <w:rFonts w:cs="Menlo" w:ascii="Menlo" w:hAnsi="Menlo"/>
          <w:color w:val="A2AABC"/>
        </w:rPr>
        <w:t>(iris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iris2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>iri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iris2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C3A6FF"/>
        </w:rPr>
        <w:t>NULL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i/>
          <w:iCs/>
          <w:color w:val="8695B7"/>
        </w:rPr>
        <w:t>#removing dependent variable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tr</w:t>
      </w:r>
      <w:r>
        <w:rPr>
          <w:rFonts w:cs="Menlo" w:ascii="Menlo" w:hAnsi="Menlo"/>
          <w:color w:val="A2AABC"/>
        </w:rPr>
        <w:t>(iris2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km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FFD580"/>
        </w:rPr>
        <w:t>kmeans</w:t>
      </w:r>
      <w:r>
        <w:rPr>
          <w:rFonts w:cs="Menlo" w:ascii="Menlo" w:hAnsi="Menlo"/>
          <w:color w:val="A2AABC"/>
        </w:rPr>
        <w:t>(iris2,</w:t>
      </w:r>
      <w:r>
        <w:rPr>
          <w:rFonts w:cs="Menlo" w:ascii="Menlo" w:hAnsi="Menlo"/>
          <w:color w:val="C3A6FF"/>
        </w:rPr>
        <w:t>3</w:t>
      </w:r>
      <w:r>
        <w:rPr>
          <w:rFonts w:cs="Menlo" w:ascii="Menlo" w:hAnsi="Menlo"/>
          <w:color w:val="A2AABC"/>
        </w:rPr>
        <w:t xml:space="preserve">) </w:t>
      </w:r>
      <w:r>
        <w:rPr>
          <w:rFonts w:cs="Menlo" w:ascii="Menlo" w:hAnsi="Menlo"/>
          <w:i/>
          <w:iCs/>
          <w:color w:val="8695B7"/>
        </w:rPr>
        <w:t>#forms '3' clusters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centers </w:t>
      </w:r>
      <w:r>
        <w:rPr>
          <w:rFonts w:cs="Menlo" w:ascii="Menlo" w:hAnsi="Menlo"/>
          <w:i/>
          <w:iCs/>
          <w:color w:val="8695B7"/>
        </w:rPr>
        <w:t># centers of all cluster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cluster </w:t>
      </w:r>
      <w:r>
        <w:rPr>
          <w:rFonts w:cs="Menlo" w:ascii="Menlo" w:hAnsi="Menlo"/>
          <w:i/>
          <w:iCs/>
          <w:color w:val="8695B7"/>
        </w:rPr>
        <w:t>#cluster of every record</w:t>
      </w:r>
    </w:p>
    <w:p>
      <w:pPr>
        <w:pStyle w:val="Normal"/>
        <w:shd w:val="clear" w:color="auto" w:fill="1D2433"/>
        <w:spacing w:lineRule="atLeast" w:line="270" w:before="0" w:after="24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iter </w:t>
      </w:r>
      <w:r>
        <w:rPr>
          <w:rFonts w:cs="Menlo" w:ascii="Menlo" w:hAnsi="Menlo"/>
          <w:i/>
          <w:iCs/>
          <w:color w:val="8695B7"/>
        </w:rPr>
        <w:t>#no. of clustering itera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withinss </w:t>
      </w:r>
      <w:r>
        <w:rPr>
          <w:rFonts w:cs="Menlo" w:ascii="Menlo" w:hAnsi="Menlo"/>
          <w:i/>
          <w:iCs/>
          <w:color w:val="8695B7"/>
        </w:rPr>
        <w:t>#sse of each cluster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iris2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cluster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FFD580"/>
        </w:rPr>
        <w:t>factor</w:t>
      </w:r>
      <w:r>
        <w:rPr>
          <w:rFonts w:cs="Menlo" w:ascii="Menlo" w:hAnsi="Menlo"/>
          <w:color w:val="A2AABC"/>
        </w:rPr>
        <w:t>(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cluster) </w:t>
      </w:r>
      <w:r>
        <w:rPr>
          <w:rFonts w:cs="Menlo" w:ascii="Menlo" w:hAnsi="Menlo"/>
          <w:i/>
          <w:iCs/>
          <w:color w:val="8695B7"/>
        </w:rPr>
        <w:t># new column for cluster no.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iris2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I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>iris2[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C3A6FF"/>
        </w:rPr>
        <w:t>2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C3A6FF"/>
        </w:rPr>
        <w:t>5</w:t>
      </w:r>
      <w:r>
        <w:rPr>
          <w:rFonts w:cs="Menlo" w:ascii="Menlo" w:hAnsi="Menlo"/>
          <w:color w:val="A2AABC"/>
        </w:rPr>
        <w:t xml:space="preserve">)] </w:t>
      </w:r>
      <w:r>
        <w:rPr>
          <w:rFonts w:cs="Menlo" w:ascii="Menlo" w:hAnsi="Menlo"/>
          <w:i/>
          <w:iCs/>
          <w:color w:val="8695B7"/>
        </w:rPr>
        <w:t># taking 1st &amp; 2nd columns to plot and 5th for clustering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I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centers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FFD580"/>
        </w:rPr>
        <w:t>data.frame</w:t>
      </w:r>
      <w:r>
        <w:rPr>
          <w:rFonts w:cs="Menlo" w:ascii="Menlo" w:hAnsi="Menlo"/>
          <w:color w:val="A2AABC"/>
        </w:rPr>
        <w:t>(clust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factor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:3</w:t>
      </w:r>
      <w:r>
        <w:rPr>
          <w:rFonts w:cs="Menlo" w:ascii="Menlo" w:hAnsi="Menlo"/>
          <w:color w:val="A2AABC"/>
        </w:rPr>
        <w:t>),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centers) </w:t>
      </w:r>
      <w:r>
        <w:rPr>
          <w:rFonts w:cs="Menlo" w:ascii="Menlo" w:hAnsi="Menlo"/>
          <w:i/>
          <w:iCs/>
          <w:color w:val="8695B7"/>
        </w:rPr>
        <w:t>#collecting clusters' centers into a factor center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graph plotted b/w x-y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ggplot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I,</w:t>
      </w:r>
      <w:r>
        <w:rPr>
          <w:rFonts w:cs="Menlo" w:ascii="Menlo" w:hAnsi="Menlo"/>
          <w:color w:val="FFD580"/>
        </w:rPr>
        <w:t>aes</w:t>
      </w:r>
      <w:r>
        <w:rPr>
          <w:rFonts w:cs="Menlo" w:ascii="Menlo" w:hAnsi="Menlo"/>
          <w:color w:val="A2AABC"/>
        </w:rPr>
        <w:t>(x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Sepal.Length,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Sepal.Width,colo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cluster,shap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cluster))</w:t>
      </w:r>
      <w:r>
        <w:rPr>
          <w:rFonts w:cs="Menlo" w:ascii="Menlo" w:hAnsi="Menlo"/>
          <w:color w:val="FFAE57"/>
        </w:rPr>
        <w:t>+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FFD580"/>
        </w:rPr>
        <w:t>geom_point</w:t>
      </w:r>
      <w:r>
        <w:rPr>
          <w:rFonts w:cs="Menlo" w:ascii="Menlo" w:hAnsi="Menlo"/>
          <w:color w:val="A2AABC"/>
        </w:rPr>
        <w:t>(alph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2</w:t>
      </w:r>
      <w:r>
        <w:rPr>
          <w:rFonts w:cs="Menlo" w:ascii="Menlo" w:hAnsi="Menlo"/>
          <w:color w:val="A2AABC"/>
        </w:rPr>
        <w:t>)</w:t>
      </w:r>
      <w:r>
        <w:rPr>
          <w:rFonts w:cs="Menlo" w:ascii="Menlo" w:hAnsi="Menlo"/>
          <w:color w:val="FFAE57"/>
        </w:rPr>
        <w:t>+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i/>
          <w:iCs/>
          <w:color w:val="8695B7"/>
        </w:rPr>
        <w:t>#alpha is the width of points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FFD580"/>
        </w:rPr>
        <w:t>geom_point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centers,</w:t>
      </w:r>
      <w:r>
        <w:rPr>
          <w:rFonts w:cs="Menlo" w:ascii="Menlo" w:hAnsi="Menlo"/>
          <w:color w:val="FFD580"/>
        </w:rPr>
        <w:t>aes</w:t>
      </w:r>
      <w:r>
        <w:rPr>
          <w:rFonts w:cs="Menlo" w:ascii="Menlo" w:hAnsi="Menlo"/>
          <w:color w:val="A2AABC"/>
        </w:rPr>
        <w:t>(x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Sepal.Length,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Sepal.Width),siz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3</w:t>
      </w:r>
      <w:r>
        <w:rPr>
          <w:rFonts w:cs="Menlo" w:ascii="Menlo" w:hAnsi="Menlo"/>
          <w:color w:val="A2AABC"/>
        </w:rPr>
        <w:t>,strok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size is the size of center points of each cluster</w:t>
      </w:r>
    </w:p>
    <w:p>
      <w:pPr>
        <w:pStyle w:val="Normal"/>
        <w:shd w:val="clear" w:color="auto" w:fill="1D2433"/>
        <w:spacing w:lineRule="atLeast" w:line="270" w:before="0" w:after="240"/>
        <w:rPr/>
      </w:pPr>
      <w:r>
        <w:rPr>
          <w:rFonts w:cs="Menlo" w:ascii="Menlo" w:hAnsi="Menlo"/>
          <w:color w:val="A2AABC"/>
        </w:rPr>
        <w:br/>
        <w:br/>
        <w:br/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======== NEW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wine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FFD580"/>
        </w:rPr>
        <w:t>read.csv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'./data/wine.csv'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wine2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wine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wine2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Wine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C3A6FF"/>
        </w:rPr>
        <w:t>NULL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i/>
          <w:iCs/>
          <w:color w:val="8695B7"/>
        </w:rPr>
        <w:t>#removing dependent variable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tr</w:t>
      </w:r>
      <w:r>
        <w:rPr>
          <w:rFonts w:cs="Menlo" w:ascii="Menlo" w:hAnsi="Menlo"/>
          <w:color w:val="A2AABC"/>
        </w:rPr>
        <w:t>(wine2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km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FFD580"/>
        </w:rPr>
        <w:t>kmeans</w:t>
      </w:r>
      <w:r>
        <w:rPr>
          <w:rFonts w:cs="Menlo" w:ascii="Menlo" w:hAnsi="Menlo"/>
          <w:color w:val="A2AABC"/>
        </w:rPr>
        <w:t>(wine2,</w:t>
      </w:r>
      <w:r>
        <w:rPr>
          <w:rFonts w:cs="Menlo" w:ascii="Menlo" w:hAnsi="Menlo"/>
          <w:color w:val="C3A6FF"/>
        </w:rPr>
        <w:t>3</w:t>
      </w:r>
      <w:r>
        <w:rPr>
          <w:rFonts w:cs="Menlo" w:ascii="Menlo" w:hAnsi="Menlo"/>
          <w:color w:val="A2AABC"/>
        </w:rPr>
        <w:t xml:space="preserve">) </w:t>
      </w:r>
      <w:r>
        <w:rPr>
          <w:rFonts w:cs="Menlo" w:ascii="Menlo" w:hAnsi="Menlo"/>
          <w:i/>
          <w:iCs/>
          <w:color w:val="8695B7"/>
        </w:rPr>
        <w:t>#forms '3' clusters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centers </w:t>
      </w:r>
      <w:r>
        <w:rPr>
          <w:rFonts w:cs="Menlo" w:ascii="Menlo" w:hAnsi="Menlo"/>
          <w:i/>
          <w:iCs/>
          <w:color w:val="8695B7"/>
        </w:rPr>
        <w:t># centers of all cluster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cluster </w:t>
      </w:r>
      <w:r>
        <w:rPr>
          <w:rFonts w:cs="Menlo" w:ascii="Menlo" w:hAnsi="Menlo"/>
          <w:i/>
          <w:iCs/>
          <w:color w:val="8695B7"/>
        </w:rPr>
        <w:t>#cluster of every record</w:t>
      </w:r>
    </w:p>
    <w:p>
      <w:pPr>
        <w:pStyle w:val="Normal"/>
        <w:shd w:val="clear" w:color="auto" w:fill="1D2433"/>
        <w:spacing w:lineRule="atLeast" w:line="270" w:before="0" w:after="24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iter </w:t>
      </w:r>
      <w:r>
        <w:rPr>
          <w:rFonts w:cs="Menlo" w:ascii="Menlo" w:hAnsi="Menlo"/>
          <w:i/>
          <w:iCs/>
          <w:color w:val="8695B7"/>
        </w:rPr>
        <w:t>#no. of clustering itera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withinss </w:t>
      </w:r>
      <w:r>
        <w:rPr>
          <w:rFonts w:cs="Menlo" w:ascii="Menlo" w:hAnsi="Menlo"/>
          <w:i/>
          <w:iCs/>
          <w:color w:val="8695B7"/>
        </w:rPr>
        <w:t>#sse of each cluster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wine2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cluster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FFD580"/>
        </w:rPr>
        <w:t>factor</w:t>
      </w:r>
      <w:r>
        <w:rPr>
          <w:rFonts w:cs="Menlo" w:ascii="Menlo" w:hAnsi="Menlo"/>
          <w:color w:val="A2AABC"/>
        </w:rPr>
        <w:t>(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cluster) </w:t>
      </w:r>
      <w:r>
        <w:rPr>
          <w:rFonts w:cs="Menlo" w:ascii="Menlo" w:hAnsi="Menlo"/>
          <w:i/>
          <w:iCs/>
          <w:color w:val="8695B7"/>
        </w:rPr>
        <w:t># new column for cluster no.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wine2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I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>wine2[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5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14</w:t>
      </w:r>
      <w:r>
        <w:rPr>
          <w:rFonts w:cs="Menlo" w:ascii="Menlo" w:hAnsi="Menlo"/>
          <w:color w:val="A2AABC"/>
        </w:rPr>
        <w:t xml:space="preserve">)] </w:t>
      </w:r>
      <w:r>
        <w:rPr>
          <w:rFonts w:cs="Menlo" w:ascii="Menlo" w:hAnsi="Menlo"/>
          <w:i/>
          <w:iCs/>
          <w:color w:val="8695B7"/>
        </w:rPr>
        <w:t># taking 1st &amp; 5nd columns to plot and 5th for clustering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I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centers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FFD580"/>
        </w:rPr>
        <w:t>data.frame</w:t>
      </w:r>
      <w:r>
        <w:rPr>
          <w:rFonts w:cs="Menlo" w:ascii="Menlo" w:hAnsi="Menlo"/>
          <w:color w:val="A2AABC"/>
        </w:rPr>
        <w:t>(clust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factor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:3</w:t>
      </w:r>
      <w:r>
        <w:rPr>
          <w:rFonts w:cs="Menlo" w:ascii="Menlo" w:hAnsi="Menlo"/>
          <w:color w:val="A2AABC"/>
        </w:rPr>
        <w:t>),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centers) </w:t>
      </w:r>
      <w:r>
        <w:rPr>
          <w:rFonts w:cs="Menlo" w:ascii="Menlo" w:hAnsi="Menlo"/>
          <w:i/>
          <w:iCs/>
          <w:color w:val="8695B7"/>
        </w:rPr>
        <w:t>#collecting clusters' centers into a factor center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graph plotted b/w x-y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ggplot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I,</w:t>
      </w:r>
      <w:r>
        <w:rPr>
          <w:rFonts w:cs="Menlo" w:ascii="Menlo" w:hAnsi="Menlo"/>
          <w:color w:val="FFD580"/>
        </w:rPr>
        <w:t>aes</w:t>
      </w:r>
      <w:r>
        <w:rPr>
          <w:rFonts w:cs="Menlo" w:ascii="Menlo" w:hAnsi="Menlo"/>
          <w:color w:val="A2AABC"/>
        </w:rPr>
        <w:t>(x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Alcohol,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Mg,colo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cluster,shap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cluster))</w:t>
      </w:r>
      <w:r>
        <w:rPr>
          <w:rFonts w:cs="Menlo" w:ascii="Menlo" w:hAnsi="Menlo"/>
          <w:color w:val="FFAE57"/>
        </w:rPr>
        <w:t>+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FFD580"/>
        </w:rPr>
        <w:t>geom_point</w:t>
      </w:r>
      <w:r>
        <w:rPr>
          <w:rFonts w:cs="Menlo" w:ascii="Menlo" w:hAnsi="Menlo"/>
          <w:color w:val="A2AABC"/>
        </w:rPr>
        <w:t>(alph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7</w:t>
      </w:r>
      <w:r>
        <w:rPr>
          <w:rFonts w:cs="Menlo" w:ascii="Menlo" w:hAnsi="Menlo"/>
          <w:color w:val="A2AABC"/>
        </w:rPr>
        <w:t>)</w:t>
      </w:r>
      <w:r>
        <w:rPr>
          <w:rFonts w:cs="Menlo" w:ascii="Menlo" w:hAnsi="Menlo"/>
          <w:color w:val="FFAE57"/>
        </w:rPr>
        <w:t>+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i/>
          <w:iCs/>
          <w:color w:val="8695B7"/>
        </w:rPr>
        <w:t>#alpha is the width of points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FFD580"/>
        </w:rPr>
        <w:t>geom_point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centers,</w:t>
      </w:r>
      <w:r>
        <w:rPr>
          <w:rFonts w:cs="Menlo" w:ascii="Menlo" w:hAnsi="Menlo"/>
          <w:color w:val="FFD580"/>
        </w:rPr>
        <w:t>aes</w:t>
      </w:r>
      <w:r>
        <w:rPr>
          <w:rFonts w:cs="Menlo" w:ascii="Menlo" w:hAnsi="Menlo"/>
          <w:color w:val="A2AABC"/>
        </w:rPr>
        <w:t>(x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Alcohol,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Mg),siz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3</w:t>
      </w:r>
      <w:r>
        <w:rPr>
          <w:rFonts w:cs="Menlo" w:ascii="Menlo" w:hAnsi="Menlo"/>
          <w:color w:val="A2AABC"/>
        </w:rPr>
        <w:t>,strok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size is the size of center points of each cluster</w:t>
      </w:r>
    </w:p>
    <w:p>
      <w:pPr>
        <w:pStyle w:val="SourceCode"/>
        <w:rPr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SourceCode"/>
        <w:rPr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SourceCode"/>
        <w:rPr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SourceCode"/>
        <w:rPr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SourceCode"/>
        <w:rPr/>
      </w:pPr>
      <w:r>
        <w:rPr>
          <w:rStyle w:val="ImportTok"/>
          <w:rFonts w:cs="Times New Roman" w:ascii="Times New Roman" w:hAnsi="Times New Roman"/>
          <w:color w:themeColor="text1" w:val="000000"/>
          <w:sz w:val="44"/>
          <w:szCs w:val="44"/>
          <w:u w:val="single"/>
        </w:rPr>
        <w:t>Practical Question 2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  <w:sz w:val="18"/>
          <w:szCs w:val="18"/>
        </w:rPr>
        <w:t>d</w:t>
      </w:r>
      <w:r>
        <w:rPr>
          <w:rFonts w:cs="Menlo" w:ascii="Menlo" w:hAnsi="Menlo"/>
          <w:color w:val="A2AABC"/>
        </w:rPr>
        <w:t xml:space="preserve">ata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read.csv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data/iris_dirty.csv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ata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, 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>]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1) Calculate the number and percentage of observations that are complete.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total_observa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length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complete.cases</w:t>
      </w:r>
      <w:r>
        <w:rPr>
          <w:rFonts w:cs="Menlo" w:ascii="Menlo" w:hAnsi="Menlo"/>
          <w:color w:val="A2AABC"/>
        </w:rPr>
        <w:t>(data)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complete_observa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sum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complete.cases</w:t>
      </w:r>
      <w:r>
        <w:rPr>
          <w:rFonts w:cs="Menlo" w:ascii="Menlo" w:hAnsi="Menlo"/>
          <w:color w:val="A2AABC"/>
        </w:rPr>
        <w:t>(data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ca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'The number of complete observations are: '</w:t>
      </w:r>
      <w:r>
        <w:rPr>
          <w:rFonts w:cs="Menlo" w:ascii="Menlo" w:hAnsi="Menlo"/>
          <w:color w:val="A2AABC"/>
        </w:rPr>
        <w:t>, complete_observations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ca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'The % of complete observations are: '</w:t>
      </w:r>
      <w:r>
        <w:rPr>
          <w:rFonts w:cs="Menlo" w:ascii="Menlo" w:hAnsi="Menlo"/>
          <w:color w:val="A2AABC"/>
        </w:rPr>
        <w:t>, complete_observations</w:t>
      </w:r>
      <w:r>
        <w:rPr>
          <w:rFonts w:cs="Menlo" w:ascii="Menlo" w:hAnsi="Menlo"/>
          <w:color w:val="FFAE57"/>
        </w:rPr>
        <w:t>/</w:t>
      </w:r>
      <w:r>
        <w:rPr>
          <w:rFonts w:cs="Menlo" w:ascii="Menlo" w:hAnsi="Menlo"/>
          <w:color w:val="A2AABC"/>
        </w:rPr>
        <w:t xml:space="preserve">total_observations </w:t>
      </w:r>
      <w:r>
        <w:rPr>
          <w:rFonts w:cs="Menlo" w:ascii="Menlo" w:hAnsi="Menlo"/>
          <w:color w:val="FFAE57"/>
        </w:rPr>
        <w:t>*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100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BAE67E"/>
        </w:rPr>
        <w:t>"%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ii) Replace NA with mean of columns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AE57"/>
        </w:rPr>
        <w:t>for</w:t>
      </w:r>
      <w:r>
        <w:rPr>
          <w:rFonts w:cs="Menlo" w:ascii="Menlo" w:hAnsi="Menlo"/>
          <w:color w:val="A2AABC"/>
        </w:rPr>
        <w:t xml:space="preserve">(i </w:t>
      </w:r>
      <w:r>
        <w:rPr>
          <w:rFonts w:cs="Menlo" w:ascii="Menlo" w:hAnsi="Menlo"/>
          <w:color w:val="FFAE57"/>
        </w:rPr>
        <w:t>in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olnames</w:t>
      </w:r>
      <w:r>
        <w:rPr>
          <w:rFonts w:cs="Menlo" w:ascii="Menlo" w:hAnsi="Menlo"/>
          <w:color w:val="A2AABC"/>
        </w:rPr>
        <w:t>(data)) {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A2AABC"/>
        </w:rPr>
        <w:t>data[,i][</w:t>
      </w:r>
      <w:r>
        <w:rPr>
          <w:rFonts w:cs="Menlo" w:ascii="Menlo" w:hAnsi="Menlo"/>
          <w:color w:val="FFD580"/>
        </w:rPr>
        <w:t>is.na</w:t>
      </w:r>
      <w:r>
        <w:rPr>
          <w:rFonts w:cs="Menlo" w:ascii="Menlo" w:hAnsi="Menlo"/>
          <w:color w:val="A2AABC"/>
        </w:rPr>
        <w:t xml:space="preserve">(data[,i])]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mean</w:t>
      </w:r>
      <w:r>
        <w:rPr>
          <w:rFonts w:cs="Menlo" w:ascii="Menlo" w:hAnsi="Menlo"/>
          <w:color w:val="A2AABC"/>
        </w:rPr>
        <w:t xml:space="preserve">(data[,i], na.rm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TRUE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}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ata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iii) Define these rules in a separate text file and read them.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editrules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E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editfile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files/dirty_iris_rules.txt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ve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violatedEdits</w:t>
      </w:r>
      <w:r>
        <w:rPr>
          <w:rFonts w:cs="Menlo" w:ascii="Menlo" w:hAnsi="Menlo"/>
          <w:color w:val="A2AABC"/>
        </w:rPr>
        <w:t>(E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ve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iv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ve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plot</w:t>
      </w:r>
      <w:r>
        <w:rPr>
          <w:rFonts w:cs="Menlo" w:ascii="Menlo" w:hAnsi="Menlo"/>
          <w:color w:val="A2AABC"/>
        </w:rPr>
        <w:t>(ve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v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boxplot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epal.Length, main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Box plot"</w:t>
      </w:r>
      <w:r>
        <w:rPr>
          <w:rFonts w:cs="Menlo" w:ascii="Menlo" w:hAnsi="Menlo"/>
          <w:color w:val="A2AABC"/>
        </w:rPr>
        <w:t>, ylab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Sepal Length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boxplot.stats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Sepal.Length, coef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1.5</w:t>
      </w:r>
      <w:r>
        <w:rPr>
          <w:rFonts w:cs="Menlo" w:ascii="Menlo" w:hAnsi="Menlo"/>
          <w:color w:val="A2AABC"/>
        </w:rPr>
        <w:t xml:space="preserve">, do.conf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TRUE</w:t>
      </w:r>
      <w:r>
        <w:rPr>
          <w:rFonts w:cs="Menlo" w:ascii="Menlo" w:hAnsi="Menlo"/>
          <w:color w:val="A2AABC"/>
        </w:rPr>
        <w:t xml:space="preserve">, do.out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TRUE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SourceCode"/>
        <w:rPr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/>
      </w:pPr>
      <w:r>
        <w:rPr>
          <w:rFonts w:cs="Times New Roman" w:ascii="Times New Roman" w:hAnsi="Times New Roman"/>
          <w:b/>
          <w:color w:themeColor="text1" w:val="000000"/>
          <w:sz w:val="44"/>
          <w:szCs w:val="44"/>
          <w:u w:val="single"/>
        </w:rPr>
        <w:t>Hierarchial Clustering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Iris Dataset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id1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sample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:</w:t>
      </w:r>
      <w:r>
        <w:rPr>
          <w:rFonts w:cs="Menlo" w:ascii="Menlo" w:hAnsi="Menlo"/>
          <w:color w:val="FFD580"/>
        </w:rPr>
        <w:t>dim</w:t>
      </w:r>
      <w:r>
        <w:rPr>
          <w:rFonts w:cs="Menlo" w:ascii="Menlo" w:hAnsi="Menlo"/>
          <w:color w:val="A2AABC"/>
        </w:rPr>
        <w:t>(iris)[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>],</w:t>
      </w:r>
      <w:r>
        <w:rPr>
          <w:rFonts w:cs="Menlo" w:ascii="Menlo" w:hAnsi="Menlo"/>
          <w:color w:val="C3A6FF"/>
        </w:rPr>
        <w:t>3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id1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irisSample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iris[id1,]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irisSample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Specie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NULL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irisSample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hc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hclus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dist</w:t>
      </w:r>
      <w:r>
        <w:rPr>
          <w:rFonts w:cs="Menlo" w:ascii="Menlo" w:hAnsi="Menlo"/>
          <w:color w:val="A2AABC"/>
        </w:rPr>
        <w:t>(irisSample),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ave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plot</w:t>
      </w:r>
      <w:r>
        <w:rPr>
          <w:rFonts w:cs="Menlo" w:ascii="Menlo" w:hAnsi="Menlo"/>
          <w:color w:val="A2AABC"/>
        </w:rPr>
        <w:t>(hc,hang</w:t>
      </w:r>
      <w:r>
        <w:rPr>
          <w:rFonts w:cs="Menlo" w:ascii="Menlo" w:hAnsi="Menlo"/>
          <w:color w:val="FFAE57"/>
        </w:rPr>
        <w:t>=-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>,label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iris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[id1]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rect.hclust</w:t>
      </w:r>
      <w:r>
        <w:rPr>
          <w:rFonts w:cs="Menlo" w:ascii="Menlo" w:hAnsi="Menlo"/>
          <w:color w:val="A2AABC"/>
        </w:rPr>
        <w:t>(hc,k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4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group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utree</w:t>
      </w:r>
      <w:r>
        <w:rPr>
          <w:rFonts w:cs="Menlo" w:ascii="Menlo" w:hAnsi="Menlo"/>
          <w:color w:val="A2AABC"/>
        </w:rPr>
        <w:t>(hc,k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4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groups</w:t>
      </w:r>
    </w:p>
    <w:p>
      <w:pPr>
        <w:pStyle w:val="Normal"/>
        <w:shd w:val="clear" w:color="auto" w:fill="1D2433"/>
        <w:spacing w:lineRule="atLeast" w:line="270" w:before="0" w:after="24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Penguins Dataset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>(palmerpenguins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m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penguins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ata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m[</w:t>
      </w:r>
      <w:r>
        <w:rPr>
          <w:rFonts w:cs="Menlo" w:ascii="Menlo" w:hAnsi="Menlo"/>
          <w:color w:val="FFD580"/>
        </w:rPr>
        <w:t>complete.cases</w:t>
      </w:r>
      <w:r>
        <w:rPr>
          <w:rFonts w:cs="Menlo" w:ascii="Menlo" w:hAnsi="Menlo"/>
          <w:color w:val="A2AABC"/>
        </w:rPr>
        <w:t>(dm), ]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id2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sample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:</w:t>
      </w:r>
      <w:r>
        <w:rPr>
          <w:rFonts w:cs="Menlo" w:ascii="Menlo" w:hAnsi="Menlo"/>
          <w:color w:val="FFD580"/>
        </w:rPr>
        <w:t>dim</w:t>
      </w:r>
      <w:r>
        <w:rPr>
          <w:rFonts w:cs="Menlo" w:ascii="Menlo" w:hAnsi="Menlo"/>
          <w:color w:val="A2AABC"/>
        </w:rPr>
        <w:t>(data)[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>],</w:t>
      </w:r>
      <w:r>
        <w:rPr>
          <w:rFonts w:cs="Menlo" w:ascii="Menlo" w:hAnsi="Menlo"/>
          <w:color w:val="C3A6FF"/>
        </w:rPr>
        <w:t>3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id2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ataSample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id2,]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ataSample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specie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NULL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ataSample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hc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hclus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dist</w:t>
      </w:r>
      <w:r>
        <w:rPr>
          <w:rFonts w:cs="Menlo" w:ascii="Menlo" w:hAnsi="Menlo"/>
          <w:color w:val="A2AABC"/>
        </w:rPr>
        <w:t>(dataSample),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ave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plot</w:t>
      </w:r>
      <w:r>
        <w:rPr>
          <w:rFonts w:cs="Menlo" w:ascii="Menlo" w:hAnsi="Menlo"/>
          <w:color w:val="A2AABC"/>
        </w:rPr>
        <w:t>(hc,hang</w:t>
      </w:r>
      <w:r>
        <w:rPr>
          <w:rFonts w:cs="Menlo" w:ascii="Menlo" w:hAnsi="Menlo"/>
          <w:color w:val="FFAE57"/>
        </w:rPr>
        <w:t>=-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>,label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[id1]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rect.hclust</w:t>
      </w:r>
      <w:r>
        <w:rPr>
          <w:rFonts w:cs="Menlo" w:ascii="Menlo" w:hAnsi="Menlo"/>
          <w:color w:val="A2AABC"/>
        </w:rPr>
        <w:t>(hc,k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4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group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utree</w:t>
      </w:r>
      <w:r>
        <w:rPr>
          <w:rFonts w:cs="Menlo" w:ascii="Menlo" w:hAnsi="Menlo"/>
          <w:color w:val="A2AABC"/>
        </w:rPr>
        <w:t>(hc,k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4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groups</w:t>
      </w:r>
    </w:p>
    <w:p>
      <w:pPr>
        <w:pStyle w:val="Normal"/>
        <w:shd w:val="clear" w:color="auto" w:fill="1D2433"/>
        <w:spacing w:lineRule="atLeast" w:line="270" w:before="0" w:after="24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44"/>
          <w:szCs w:val="44"/>
          <w:u w:val="single"/>
        </w:rPr>
      </w:pPr>
      <w:r>
        <w:rPr>
          <w:rFonts w:ascii="Consolas" w:hAnsi="Consolas"/>
          <w:b/>
          <w:color w:themeColor="text1" w:val="000000"/>
          <w:sz w:val="44"/>
          <w:szCs w:val="44"/>
          <w:u w:val="single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/>
      </w:pPr>
      <w:r>
        <w:rPr>
          <w:rFonts w:cs="Times New Roman" w:ascii="Times New Roman" w:hAnsi="Times New Roman"/>
          <w:b/>
          <w:color w:themeColor="text1" w:val="000000"/>
          <w:sz w:val="44"/>
          <w:szCs w:val="44"/>
          <w:u w:val="single"/>
        </w:rPr>
        <w:t>DBScan Clustering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>(fpc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Iris Dataset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data</w:t>
      </w:r>
      <w:r>
        <w:rPr>
          <w:rFonts w:cs="Menlo" w:ascii="Menlo" w:hAnsi="Menlo"/>
          <w:color w:val="A2AABC"/>
        </w:rPr>
        <w:t>(iris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iris2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iris[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C3A6FF"/>
        </w:rPr>
        <w:t>5</w:t>
      </w:r>
      <w:r>
        <w:rPr>
          <w:rFonts w:cs="Menlo" w:ascii="Menlo" w:hAnsi="Menlo"/>
          <w:color w:val="A2AABC"/>
        </w:rPr>
        <w:t>]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iris2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dbscan</w:t>
      </w:r>
      <w:r>
        <w:rPr>
          <w:rFonts w:cs="Menlo" w:ascii="Menlo" w:hAnsi="Menlo"/>
          <w:color w:val="A2AABC"/>
        </w:rPr>
        <w:t>(iris2,ep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45</w:t>
      </w:r>
      <w:r>
        <w:rPr>
          <w:rFonts w:cs="Menlo" w:ascii="Menlo" w:hAnsi="Menlo"/>
          <w:color w:val="A2AABC"/>
        </w:rPr>
        <w:t>,MinPt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5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tr</w:t>
      </w:r>
      <w:r>
        <w:rPr>
          <w:rFonts w:cs="Menlo" w:ascii="Menlo" w:hAnsi="Menlo"/>
          <w:color w:val="A2AABC"/>
        </w:rPr>
        <w:t>(ds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s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cluster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table</w:t>
      </w:r>
      <w:r>
        <w:rPr>
          <w:rFonts w:cs="Menlo" w:ascii="Menlo" w:hAnsi="Menlo"/>
          <w:color w:val="A2AABC"/>
        </w:rPr>
        <w:t>(ds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cluster,iris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plot</w:t>
      </w:r>
      <w:r>
        <w:rPr>
          <w:rFonts w:cs="Menlo" w:ascii="Menlo" w:hAnsi="Menlo"/>
          <w:color w:val="A2AABC"/>
        </w:rPr>
        <w:t>(ds,iris2[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C3A6FF"/>
        </w:rPr>
        <w:t>4</w:t>
      </w:r>
      <w:r>
        <w:rPr>
          <w:rFonts w:cs="Menlo" w:ascii="Menlo" w:hAnsi="Menlo"/>
          <w:color w:val="A2AABC"/>
        </w:rPr>
        <w:t>)]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plot</w:t>
      </w:r>
      <w:r>
        <w:rPr>
          <w:rFonts w:cs="Menlo" w:ascii="Menlo" w:hAnsi="Menlo"/>
          <w:color w:val="A2AABC"/>
        </w:rPr>
        <w:t>(ds,iris2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Dm Dataset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>(caret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>(palmerpenguins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m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penguins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ata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m[</w:t>
      </w:r>
      <w:r>
        <w:rPr>
          <w:rFonts w:cs="Menlo" w:ascii="Menlo" w:hAnsi="Menlo"/>
          <w:color w:val="FFD580"/>
        </w:rPr>
        <w:t>complete.cases</w:t>
      </w:r>
      <w:r>
        <w:rPr>
          <w:rFonts w:cs="Menlo" w:ascii="Menlo" w:hAnsi="Menlo"/>
          <w:color w:val="A2AABC"/>
        </w:rPr>
        <w:t>(dm), ]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island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ata2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3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4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5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6</w:t>
      </w:r>
      <w:r>
        <w:rPr>
          <w:rFonts w:cs="Menlo" w:ascii="Menlo" w:hAnsi="Menlo"/>
          <w:color w:val="A2AABC"/>
        </w:rPr>
        <w:t>)]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ata2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min_max_norm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AE57"/>
        </w:rPr>
        <w:t>function</w:t>
      </w:r>
      <w:r>
        <w:rPr>
          <w:rFonts w:cs="Menlo" w:ascii="Menlo" w:hAnsi="Menlo"/>
          <w:color w:val="A2AABC"/>
        </w:rPr>
        <w:t>(x) {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A2AABC"/>
        </w:rPr>
        <w:t xml:space="preserve">(x 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min</w:t>
      </w:r>
      <w:r>
        <w:rPr>
          <w:rFonts w:cs="Menlo" w:ascii="Menlo" w:hAnsi="Menlo"/>
          <w:color w:val="A2AABC"/>
        </w:rPr>
        <w:t xml:space="preserve">(x)) </w:t>
      </w:r>
      <w:r>
        <w:rPr>
          <w:rFonts w:cs="Menlo" w:ascii="Menlo" w:hAnsi="Menlo"/>
          <w:color w:val="FFAE57"/>
        </w:rPr>
        <w:t>/</w:t>
      </w:r>
      <w:r>
        <w:rPr>
          <w:rFonts w:cs="Menlo" w:ascii="Menlo" w:hAnsi="Menlo"/>
          <w:color w:val="A2AABC"/>
        </w:rPr>
        <w:t xml:space="preserve"> (</w:t>
      </w:r>
      <w:r>
        <w:rPr>
          <w:rFonts w:cs="Menlo" w:ascii="Menlo" w:hAnsi="Menlo"/>
          <w:color w:val="FFD580"/>
        </w:rPr>
        <w:t>max</w:t>
      </w:r>
      <w:r>
        <w:rPr>
          <w:rFonts w:cs="Menlo" w:ascii="Menlo" w:hAnsi="Menlo"/>
          <w:color w:val="A2AABC"/>
        </w:rPr>
        <w:t xml:space="preserve">(x) 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min</w:t>
      </w:r>
      <w:r>
        <w:rPr>
          <w:rFonts w:cs="Menlo" w:ascii="Menlo" w:hAnsi="Menlo"/>
          <w:color w:val="A2AABC"/>
        </w:rPr>
        <w:t>(x)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}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ata2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as.data.frame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lapply</w:t>
      </w:r>
      <w:r>
        <w:rPr>
          <w:rFonts w:cs="Menlo" w:ascii="Menlo" w:hAnsi="Menlo"/>
          <w:color w:val="A2AABC"/>
        </w:rPr>
        <w:t>(data2[</w:t>
      </w:r>
      <w:r>
        <w:rPr>
          <w:rFonts w:cs="Menlo" w:ascii="Menlo" w:hAnsi="Menlo"/>
          <w:color w:val="C3A6FF"/>
        </w:rPr>
        <w:t>1:4</w:t>
      </w:r>
      <w:r>
        <w:rPr>
          <w:rFonts w:cs="Menlo" w:ascii="Menlo" w:hAnsi="Menlo"/>
          <w:color w:val="A2AABC"/>
        </w:rPr>
        <w:t>], min_max_norm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dbscan</w:t>
      </w:r>
      <w:r>
        <w:rPr>
          <w:rFonts w:cs="Menlo" w:ascii="Menlo" w:hAnsi="Menlo"/>
          <w:color w:val="A2AABC"/>
        </w:rPr>
        <w:t>(data2,ep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2</w:t>
      </w:r>
      <w:r>
        <w:rPr>
          <w:rFonts w:cs="Menlo" w:ascii="Menlo" w:hAnsi="Menlo"/>
          <w:color w:val="A2AABC"/>
        </w:rPr>
        <w:t>,MinPt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5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tr</w:t>
      </w:r>
      <w:r>
        <w:rPr>
          <w:rFonts w:cs="Menlo" w:ascii="Menlo" w:hAnsi="Menlo"/>
          <w:color w:val="A2AABC"/>
        </w:rPr>
        <w:t>(ds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s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cluster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table</w:t>
      </w:r>
      <w:r>
        <w:rPr>
          <w:rFonts w:cs="Menlo" w:ascii="Menlo" w:hAnsi="Menlo"/>
          <w:color w:val="A2AABC"/>
        </w:rPr>
        <w:t>(ds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cluster, 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plot</w:t>
      </w:r>
      <w:r>
        <w:rPr>
          <w:rFonts w:cs="Menlo" w:ascii="Menlo" w:hAnsi="Menlo"/>
          <w:color w:val="A2AABC"/>
        </w:rPr>
        <w:t>(ds,data2[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C3A6FF"/>
        </w:rPr>
        <w:t>4</w:t>
      </w:r>
      <w:r>
        <w:rPr>
          <w:rFonts w:cs="Menlo" w:ascii="Menlo" w:hAnsi="Menlo"/>
          <w:color w:val="A2AABC"/>
        </w:rPr>
        <w:t>)]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plot</w:t>
      </w:r>
      <w:r>
        <w:rPr>
          <w:rFonts w:cs="Menlo" w:ascii="Menlo" w:hAnsi="Menlo"/>
          <w:color w:val="A2AABC"/>
        </w:rPr>
        <w:t>(ds,data2)</w:t>
      </w:r>
    </w:p>
    <w:p>
      <w:pPr>
        <w:pStyle w:val="Normal"/>
        <w:shd w:val="clear" w:color="auto" w:fill="1D2433"/>
        <w:spacing w:lineRule="atLeast" w:line="270" w:before="0" w:after="24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44"/>
          <w:szCs w:val="44"/>
          <w:u w:val="single"/>
        </w:rPr>
      </w:pPr>
      <w:r>
        <w:rPr>
          <w:rFonts w:ascii="Consolas" w:hAnsi="Consolas"/>
          <w:b/>
          <w:color w:themeColor="text1" w:val="000000"/>
          <w:sz w:val="44"/>
          <w:szCs w:val="44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/>
      </w:pPr>
      <w:r>
        <w:rPr>
          <w:rFonts w:cs="Times New Roman" w:ascii="Times New Roman" w:hAnsi="Times New Roman"/>
          <w:b/>
          <w:color w:themeColor="text1" w:val="000000"/>
          <w:sz w:val="44"/>
          <w:szCs w:val="44"/>
          <w:u w:val="single"/>
        </w:rPr>
        <w:t>Classification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>(caret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 xml:space="preserve">(RWeka) </w:t>
      </w:r>
      <w:r>
        <w:rPr>
          <w:rFonts w:cs="Menlo" w:ascii="Menlo" w:hAnsi="Menlo"/>
          <w:i/>
          <w:iCs/>
          <w:color w:val="8695B7"/>
        </w:rPr>
        <w:t># for methos="J48"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 xml:space="preserve">(klaR) </w:t>
      </w:r>
      <w:r>
        <w:rPr>
          <w:rFonts w:cs="Menlo" w:ascii="Menlo" w:hAnsi="Menlo"/>
          <w:i/>
          <w:iCs/>
          <w:color w:val="8695B7"/>
        </w:rPr>
        <w:t># for method="knn"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 xml:space="preserve">(e1071) </w:t>
      </w:r>
      <w:r>
        <w:rPr>
          <w:rFonts w:cs="Menlo" w:ascii="Menlo" w:hAnsi="Menlo"/>
          <w:i/>
          <w:iCs/>
          <w:color w:val="8695B7"/>
        </w:rPr>
        <w:t># for method="nb"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ata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read.csv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data/BreastCancer.csv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min_max_normalisation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AE57"/>
        </w:rPr>
        <w:t>function</w:t>
      </w:r>
      <w:r>
        <w:rPr>
          <w:rFonts w:cs="Menlo" w:ascii="Menlo" w:hAnsi="Menlo"/>
          <w:color w:val="A2AABC"/>
        </w:rPr>
        <w:t>(x) {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A2AABC"/>
        </w:rPr>
        <w:t xml:space="preserve">(x 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min</w:t>
      </w:r>
      <w:r>
        <w:rPr>
          <w:rFonts w:cs="Menlo" w:ascii="Menlo" w:hAnsi="Menlo"/>
          <w:color w:val="A2AABC"/>
        </w:rPr>
        <w:t xml:space="preserve">(x)) </w:t>
      </w:r>
      <w:r>
        <w:rPr>
          <w:rFonts w:cs="Menlo" w:ascii="Menlo" w:hAnsi="Menlo"/>
          <w:color w:val="FFAE57"/>
        </w:rPr>
        <w:t>/</w:t>
      </w:r>
      <w:r>
        <w:rPr>
          <w:rFonts w:cs="Menlo" w:ascii="Menlo" w:hAnsi="Menlo"/>
          <w:color w:val="A2AABC"/>
        </w:rPr>
        <w:t xml:space="preserve"> (</w:t>
      </w:r>
      <w:r>
        <w:rPr>
          <w:rFonts w:cs="Menlo" w:ascii="Menlo" w:hAnsi="Menlo"/>
          <w:color w:val="FFD580"/>
        </w:rPr>
        <w:t>max</w:t>
      </w:r>
      <w:r>
        <w:rPr>
          <w:rFonts w:cs="Menlo" w:ascii="Menlo" w:hAnsi="Menlo"/>
          <w:color w:val="A2AABC"/>
        </w:rPr>
        <w:t xml:space="preserve">(x) 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min</w:t>
      </w:r>
      <w:r>
        <w:rPr>
          <w:rFonts w:cs="Menlo" w:ascii="Menlo" w:hAnsi="Menlo"/>
          <w:color w:val="A2AABC"/>
        </w:rPr>
        <w:t>(x)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}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Species -&gt; Dependent Variable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ata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>)]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diagnosi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replace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diagnosis, 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diagnosis </w:t>
      </w:r>
      <w:r>
        <w:rPr>
          <w:rFonts w:cs="Menlo" w:ascii="Menlo" w:hAnsi="Menlo"/>
          <w:color w:val="FFAE57"/>
        </w:rPr>
        <w:t>%in%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AE57"/>
        </w:rPr>
        <w:t>=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B"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BAE67E"/>
        </w:rPr>
        <w:t>"M"</w:t>
      </w:r>
      <w:r>
        <w:rPr>
          <w:rFonts w:cs="Menlo" w:ascii="Menlo" w:hAnsi="Menlo"/>
          <w:color w:val="A2AABC"/>
        </w:rPr>
        <w:t xml:space="preserve">), 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0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================ NB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================ a) Hold-out Method 0.75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train_index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reateDataPartition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75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lis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FALSE</w:t>
      </w:r>
      <w:r>
        <w:rPr>
          <w:rFonts w:cs="Menlo" w:ascii="Menlo" w:hAnsi="Menlo"/>
          <w:color w:val="A2AABC"/>
        </w:rPr>
        <w:t xml:space="preserve">) </w:t>
      </w:r>
      <w:r>
        <w:rPr>
          <w:rFonts w:cs="Menlo" w:ascii="Menlo" w:hAnsi="Menlo"/>
          <w:i/>
          <w:iCs/>
          <w:color w:val="8695B7"/>
        </w:rPr>
        <w:t># 70-30 split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train_index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ata_train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train_index, ] </w:t>
      </w:r>
      <w:r>
        <w:rPr>
          <w:rFonts w:cs="Menlo" w:ascii="Menlo" w:hAnsi="Menlo"/>
          <w:i/>
          <w:iCs/>
          <w:color w:val="8695B7"/>
        </w:rPr>
        <w:t># Training Dataset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ata_test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A2AABC"/>
        </w:rPr>
        <w:t xml:space="preserve">train_index, ] </w:t>
      </w:r>
      <w:r>
        <w:rPr>
          <w:rFonts w:cs="Menlo" w:ascii="Menlo" w:hAnsi="Menlo"/>
          <w:i/>
          <w:iCs/>
          <w:color w:val="8695B7"/>
        </w:rPr>
        <w:t># Testing Datas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 xml:space="preserve">(data_train) </w:t>
      </w:r>
      <w:r>
        <w:rPr>
          <w:rFonts w:cs="Menlo" w:ascii="Menlo" w:hAnsi="Menlo"/>
          <w:i/>
          <w:iCs/>
          <w:color w:val="8695B7"/>
        </w:rPr>
        <w:t># Check number of values for each specie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_te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_train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nb"</w:t>
      </w:r>
      <w:r>
        <w:rPr>
          <w:rFonts w:cs="Menlo" w:ascii="Menlo" w:hAnsi="Menlo"/>
          <w:color w:val="A2AABC"/>
        </w:rPr>
        <w:t xml:space="preserve">)  </w:t>
      </w:r>
      <w:r>
        <w:rPr>
          <w:rFonts w:cs="Menlo" w:ascii="Menlo" w:hAnsi="Menlo"/>
          <w:i/>
          <w:iCs/>
          <w:color w:val="8695B7"/>
        </w:rPr>
        <w:t># method="J48" for DT (not working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_test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_test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================ a) Hold-out Method 0.66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train_index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reateDataPartition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66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lis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FALSE</w:t>
      </w:r>
      <w:r>
        <w:rPr>
          <w:rFonts w:cs="Menlo" w:ascii="Menlo" w:hAnsi="Menlo"/>
          <w:color w:val="A2AABC"/>
        </w:rPr>
        <w:t xml:space="preserve">) </w:t>
      </w:r>
      <w:r>
        <w:rPr>
          <w:rFonts w:cs="Menlo" w:ascii="Menlo" w:hAnsi="Menlo"/>
          <w:i/>
          <w:iCs/>
          <w:color w:val="8695B7"/>
        </w:rPr>
        <w:t># 70-30 split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train_index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ata_train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train_index, ] </w:t>
      </w:r>
      <w:r>
        <w:rPr>
          <w:rFonts w:cs="Menlo" w:ascii="Menlo" w:hAnsi="Menlo"/>
          <w:i/>
          <w:iCs/>
          <w:color w:val="8695B7"/>
        </w:rPr>
        <w:t># Training Dataset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ata_test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A2AABC"/>
        </w:rPr>
        <w:t xml:space="preserve">train_index, ] </w:t>
      </w:r>
      <w:r>
        <w:rPr>
          <w:rFonts w:cs="Menlo" w:ascii="Menlo" w:hAnsi="Menlo"/>
          <w:i/>
          <w:iCs/>
          <w:color w:val="8695B7"/>
        </w:rPr>
        <w:t># Testing Datas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 xml:space="preserve">(data_train) </w:t>
      </w:r>
      <w:r>
        <w:rPr>
          <w:rFonts w:cs="Menlo" w:ascii="Menlo" w:hAnsi="Menlo"/>
          <w:i/>
          <w:iCs/>
          <w:color w:val="8695B7"/>
        </w:rPr>
        <w:t># Check number of values for each specie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_te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_train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nb"</w:t>
      </w:r>
      <w:r>
        <w:rPr>
          <w:rFonts w:cs="Menlo" w:ascii="Menlo" w:hAnsi="Menlo"/>
          <w:color w:val="A2AABC"/>
        </w:rPr>
        <w:t xml:space="preserve">)  </w:t>
      </w:r>
      <w:r>
        <w:rPr>
          <w:rFonts w:cs="Menlo" w:ascii="Menlo" w:hAnsi="Menlo"/>
          <w:i/>
          <w:iCs/>
          <w:color w:val="8695B7"/>
        </w:rPr>
        <w:t># method="J48" for DT (not working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_test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_test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================ b) K-Fold Cross Vaidation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repeated cross fold, number is k, repeats is folds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fitContro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Control</w:t>
      </w:r>
      <w:r>
        <w:rPr>
          <w:rFonts w:cs="Menlo" w:ascii="Menlo" w:hAnsi="Menlo"/>
          <w:color w:val="A2AABC"/>
        </w:rPr>
        <w:t>(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repeatedcv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numb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repeat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nb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rainControl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fitControl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================ b) Hold-out One Vaidation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Leave-One Out Cross Validation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fitContro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Control</w:t>
      </w:r>
      <w:r>
        <w:rPr>
          <w:rFonts w:cs="Menlo" w:ascii="Menlo" w:hAnsi="Menlo"/>
          <w:color w:val="A2AABC"/>
        </w:rPr>
        <w:t>(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loocv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numb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nb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rainControl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fitControl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================ b) K-Fold Vaidation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K-Fold Validation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fitContro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Control</w:t>
      </w:r>
      <w:r>
        <w:rPr>
          <w:rFonts w:cs="Menlo" w:ascii="Menlo" w:hAnsi="Menlo"/>
          <w:color w:val="A2AABC"/>
        </w:rPr>
        <w:t>(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v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numb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nb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rainControl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fitControl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 w:before="0" w:after="240"/>
        <w:rPr/>
      </w:pPr>
      <w:r>
        <w:rPr>
          <w:rFonts w:cs="Menlo" w:ascii="Menlo" w:hAnsi="Menlo"/>
          <w:color w:val="A2AABC"/>
        </w:rPr>
        <w:br/>
        <w:br/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================ KNN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ata[, 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2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3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4</w:t>
      </w:r>
      <w:r>
        <w:rPr>
          <w:rFonts w:cs="Menlo" w:ascii="Menlo" w:hAnsi="Menlo"/>
          <w:color w:val="A2AABC"/>
        </w:rPr>
        <w:t xml:space="preserve">)]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lapply</w:t>
      </w:r>
      <w:r>
        <w:rPr>
          <w:rFonts w:cs="Menlo" w:ascii="Menlo" w:hAnsi="Menlo"/>
          <w:color w:val="A2AABC"/>
        </w:rPr>
        <w:t xml:space="preserve">(data[, 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2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3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4</w:t>
      </w:r>
      <w:r>
        <w:rPr>
          <w:rFonts w:cs="Menlo" w:ascii="Menlo" w:hAnsi="Menlo"/>
          <w:color w:val="A2AABC"/>
        </w:rPr>
        <w:t>)], min_max_normalisation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ata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================ a) Hold-out Method 0.75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train_index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reateDataPartition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75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lis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FALSE</w:t>
      </w:r>
      <w:r>
        <w:rPr>
          <w:rFonts w:cs="Menlo" w:ascii="Menlo" w:hAnsi="Menlo"/>
          <w:color w:val="A2AABC"/>
        </w:rPr>
        <w:t xml:space="preserve">) </w:t>
      </w:r>
      <w:r>
        <w:rPr>
          <w:rFonts w:cs="Menlo" w:ascii="Menlo" w:hAnsi="Menlo"/>
          <w:i/>
          <w:iCs/>
          <w:color w:val="8695B7"/>
        </w:rPr>
        <w:t># 70-30 split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train_index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ata_train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train_index, ] </w:t>
      </w:r>
      <w:r>
        <w:rPr>
          <w:rFonts w:cs="Menlo" w:ascii="Menlo" w:hAnsi="Menlo"/>
          <w:i/>
          <w:iCs/>
          <w:color w:val="8695B7"/>
        </w:rPr>
        <w:t># Training Dataset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ata_test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A2AABC"/>
        </w:rPr>
        <w:t xml:space="preserve">train_index, ] </w:t>
      </w:r>
      <w:r>
        <w:rPr>
          <w:rFonts w:cs="Menlo" w:ascii="Menlo" w:hAnsi="Menlo"/>
          <w:i/>
          <w:iCs/>
          <w:color w:val="8695B7"/>
        </w:rPr>
        <w:t># Testing Datas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 xml:space="preserve">(data_train) </w:t>
      </w:r>
      <w:r>
        <w:rPr>
          <w:rFonts w:cs="Menlo" w:ascii="Menlo" w:hAnsi="Menlo"/>
          <w:i/>
          <w:iCs/>
          <w:color w:val="8695B7"/>
        </w:rPr>
        <w:t># Check number of values for each species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_te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_train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knn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reProces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c(</w:t>
      </w:r>
      <w:r>
        <w:rPr>
          <w:rFonts w:cs="Menlo" w:ascii="Menlo" w:hAnsi="Menlo"/>
          <w:color w:val="BAE67E"/>
        </w:rPr>
        <w:t>"center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BAE67E"/>
        </w:rPr>
        <w:t>"scale"</w:t>
      </w:r>
      <w:r>
        <w:rPr>
          <w:rFonts w:cs="Menlo" w:ascii="Menlo" w:hAnsi="Menlo"/>
          <w:color w:val="A2AABC"/>
        </w:rPr>
        <w:t xml:space="preserve">))  </w:t>
      </w:r>
      <w:r>
        <w:rPr>
          <w:rFonts w:cs="Menlo" w:ascii="Menlo" w:hAnsi="Menlo"/>
          <w:i/>
          <w:iCs/>
          <w:color w:val="8695B7"/>
        </w:rPr>
        <w:t># method="J48" for DT (not working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_test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_test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================ a) Hold-out Method 0.66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train_index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reateDataPartition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66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lis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FALSE</w:t>
      </w:r>
      <w:r>
        <w:rPr>
          <w:rFonts w:cs="Menlo" w:ascii="Menlo" w:hAnsi="Menlo"/>
          <w:color w:val="A2AABC"/>
        </w:rPr>
        <w:t xml:space="preserve">) </w:t>
      </w:r>
      <w:r>
        <w:rPr>
          <w:rFonts w:cs="Menlo" w:ascii="Menlo" w:hAnsi="Menlo"/>
          <w:i/>
          <w:iCs/>
          <w:color w:val="8695B7"/>
        </w:rPr>
        <w:t># 70-30 split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train_index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ata_train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train_index, ] </w:t>
      </w:r>
      <w:r>
        <w:rPr>
          <w:rFonts w:cs="Menlo" w:ascii="Menlo" w:hAnsi="Menlo"/>
          <w:i/>
          <w:iCs/>
          <w:color w:val="8695B7"/>
        </w:rPr>
        <w:t># Training Dataset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ata_test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A2AABC"/>
        </w:rPr>
        <w:t xml:space="preserve">train_index, ] </w:t>
      </w:r>
      <w:r>
        <w:rPr>
          <w:rFonts w:cs="Menlo" w:ascii="Menlo" w:hAnsi="Menlo"/>
          <w:i/>
          <w:iCs/>
          <w:color w:val="8695B7"/>
        </w:rPr>
        <w:t># Testing Datas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 xml:space="preserve">(data_train) </w:t>
      </w:r>
      <w:r>
        <w:rPr>
          <w:rFonts w:cs="Menlo" w:ascii="Menlo" w:hAnsi="Menlo"/>
          <w:i/>
          <w:iCs/>
          <w:color w:val="8695B7"/>
        </w:rPr>
        <w:t># Check number of values for each species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_te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_train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knn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reProces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c(</w:t>
      </w:r>
      <w:r>
        <w:rPr>
          <w:rFonts w:cs="Menlo" w:ascii="Menlo" w:hAnsi="Menlo"/>
          <w:color w:val="BAE67E"/>
        </w:rPr>
        <w:t>"center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BAE67E"/>
        </w:rPr>
        <w:t>"scale"</w:t>
      </w:r>
      <w:r>
        <w:rPr>
          <w:rFonts w:cs="Menlo" w:ascii="Menlo" w:hAnsi="Menlo"/>
          <w:color w:val="A2AABC"/>
        </w:rPr>
        <w:t xml:space="preserve">))  </w:t>
      </w:r>
      <w:r>
        <w:rPr>
          <w:rFonts w:cs="Menlo" w:ascii="Menlo" w:hAnsi="Menlo"/>
          <w:i/>
          <w:iCs/>
          <w:color w:val="8695B7"/>
        </w:rPr>
        <w:t># method="J48" for DT (not working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_test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_test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================ b) K-Fold Cross Vaidation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repeated cross fold, number is k, repeats is folds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fitContro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Control</w:t>
      </w:r>
      <w:r>
        <w:rPr>
          <w:rFonts w:cs="Menlo" w:ascii="Menlo" w:hAnsi="Menlo"/>
          <w:color w:val="A2AABC"/>
        </w:rPr>
        <w:t>(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repeatedcv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numb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repeat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knn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rainControl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fitControl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reProces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c(</w:t>
      </w:r>
      <w:r>
        <w:rPr>
          <w:rFonts w:cs="Menlo" w:ascii="Menlo" w:hAnsi="Menlo"/>
          <w:color w:val="BAE67E"/>
        </w:rPr>
        <w:t>"center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BAE67E"/>
        </w:rPr>
        <w:t>"scale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================ b) Hold-out One Vaidation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Leave-One Out Cross Validation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fitContro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Control</w:t>
      </w:r>
      <w:r>
        <w:rPr>
          <w:rFonts w:cs="Menlo" w:ascii="Menlo" w:hAnsi="Menlo"/>
          <w:color w:val="A2AABC"/>
        </w:rPr>
        <w:t>(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loocv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numb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knn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rainControl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fitControl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reProces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c(</w:t>
      </w:r>
      <w:r>
        <w:rPr>
          <w:rFonts w:cs="Menlo" w:ascii="Menlo" w:hAnsi="Menlo"/>
          <w:color w:val="BAE67E"/>
        </w:rPr>
        <w:t>"center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BAE67E"/>
        </w:rPr>
        <w:t>"scale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================ b) K-Fold Vaidation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K-Fold Validation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fitContro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Control</w:t>
      </w:r>
      <w:r>
        <w:rPr>
          <w:rFonts w:cs="Menlo" w:ascii="Menlo" w:hAnsi="Menlo"/>
          <w:color w:val="A2AABC"/>
        </w:rPr>
        <w:t>(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v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numb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knn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rainControl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fitControl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reProces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c(</w:t>
      </w:r>
      <w:r>
        <w:rPr>
          <w:rFonts w:cs="Menlo" w:ascii="Menlo" w:hAnsi="Menlo"/>
          <w:color w:val="BAE67E"/>
        </w:rPr>
        <w:t>"center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BAE67E"/>
        </w:rPr>
        <w:t>"scale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 w:before="0" w:after="24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================ Decision Tree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data</w:t>
      </w:r>
      <w:r>
        <w:rPr>
          <w:rFonts w:cs="Menlo" w:ascii="Menlo" w:hAnsi="Menlo"/>
          <w:color w:val="A2AABC"/>
        </w:rPr>
        <w:t>(data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================ a) Hold-out Method 0.75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train_index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reateDataPartition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75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lis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FALSE</w:t>
      </w:r>
      <w:r>
        <w:rPr>
          <w:rFonts w:cs="Menlo" w:ascii="Menlo" w:hAnsi="Menlo"/>
          <w:color w:val="A2AABC"/>
        </w:rPr>
        <w:t xml:space="preserve">) </w:t>
      </w:r>
      <w:r>
        <w:rPr>
          <w:rFonts w:cs="Menlo" w:ascii="Menlo" w:hAnsi="Menlo"/>
          <w:i/>
          <w:iCs/>
          <w:color w:val="8695B7"/>
        </w:rPr>
        <w:t># 70-30 split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train_index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ata_train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train_index, ] </w:t>
      </w:r>
      <w:r>
        <w:rPr>
          <w:rFonts w:cs="Menlo" w:ascii="Menlo" w:hAnsi="Menlo"/>
          <w:i/>
          <w:iCs/>
          <w:color w:val="8695B7"/>
        </w:rPr>
        <w:t># Training Dataset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ata_test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A2AABC"/>
        </w:rPr>
        <w:t xml:space="preserve">train_index, ] </w:t>
      </w:r>
      <w:r>
        <w:rPr>
          <w:rFonts w:cs="Menlo" w:ascii="Menlo" w:hAnsi="Menlo"/>
          <w:i/>
          <w:iCs/>
          <w:color w:val="8695B7"/>
        </w:rPr>
        <w:t># Testing Datas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 xml:space="preserve">(data_train) </w:t>
      </w:r>
      <w:r>
        <w:rPr>
          <w:rFonts w:cs="Menlo" w:ascii="Menlo" w:hAnsi="Menlo"/>
          <w:i/>
          <w:iCs/>
          <w:color w:val="8695B7"/>
        </w:rPr>
        <w:t># Check number of values for each species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_te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_train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J48"</w:t>
      </w:r>
      <w:r>
        <w:rPr>
          <w:rFonts w:cs="Menlo" w:ascii="Menlo" w:hAnsi="Menlo"/>
          <w:color w:val="A2AABC"/>
        </w:rPr>
        <w:t xml:space="preserve">)  </w:t>
      </w:r>
      <w:r>
        <w:rPr>
          <w:rFonts w:cs="Menlo" w:ascii="Menlo" w:hAnsi="Menlo"/>
          <w:i/>
          <w:iCs/>
          <w:color w:val="8695B7"/>
        </w:rPr>
        <w:t># method="J48" for DT (not working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_test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_test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================ a) Hold-out Method 0.66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train_index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reateDataPartition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66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lis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FALSE</w:t>
      </w:r>
      <w:r>
        <w:rPr>
          <w:rFonts w:cs="Menlo" w:ascii="Menlo" w:hAnsi="Menlo"/>
          <w:color w:val="A2AABC"/>
        </w:rPr>
        <w:t xml:space="preserve">) </w:t>
      </w:r>
      <w:r>
        <w:rPr>
          <w:rFonts w:cs="Menlo" w:ascii="Menlo" w:hAnsi="Menlo"/>
          <w:i/>
          <w:iCs/>
          <w:color w:val="8695B7"/>
        </w:rPr>
        <w:t># 70-30 split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train_index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ata_train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train_index, ] </w:t>
      </w:r>
      <w:r>
        <w:rPr>
          <w:rFonts w:cs="Menlo" w:ascii="Menlo" w:hAnsi="Menlo"/>
          <w:i/>
          <w:iCs/>
          <w:color w:val="8695B7"/>
        </w:rPr>
        <w:t># Training Dataset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data_test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A2AABC"/>
        </w:rPr>
        <w:t xml:space="preserve">train_index, ] </w:t>
      </w:r>
      <w:r>
        <w:rPr>
          <w:rFonts w:cs="Menlo" w:ascii="Menlo" w:hAnsi="Menlo"/>
          <w:i/>
          <w:iCs/>
          <w:color w:val="8695B7"/>
        </w:rPr>
        <w:t># Testing Datas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 xml:space="preserve">(data_train) </w:t>
      </w:r>
      <w:r>
        <w:rPr>
          <w:rFonts w:cs="Menlo" w:ascii="Menlo" w:hAnsi="Menlo"/>
          <w:i/>
          <w:iCs/>
          <w:color w:val="8695B7"/>
        </w:rPr>
        <w:t># Check number of values for each species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_test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_train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J48"</w:t>
      </w:r>
      <w:r>
        <w:rPr>
          <w:rFonts w:cs="Menlo" w:ascii="Menlo" w:hAnsi="Menlo"/>
          <w:color w:val="A2AABC"/>
        </w:rPr>
        <w:t xml:space="preserve">)  </w:t>
      </w:r>
      <w:r>
        <w:rPr>
          <w:rFonts w:cs="Menlo" w:ascii="Menlo" w:hAnsi="Menlo"/>
          <w:i/>
          <w:iCs/>
          <w:color w:val="8695B7"/>
        </w:rPr>
        <w:t># method="J48" for DT (not working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_test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_test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================ b) K-Fold Cross Vaidation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repeated cross fold, number is k, repeats is folds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fitContro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Control</w:t>
      </w:r>
      <w:r>
        <w:rPr>
          <w:rFonts w:cs="Menlo" w:ascii="Menlo" w:hAnsi="Menlo"/>
          <w:color w:val="A2AABC"/>
        </w:rPr>
        <w:t>(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repeatedcv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numb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repeat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J48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rainControl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fitControl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================ b) Hold-out One Vaidation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Leave-One Out Cross Validation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fitContro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Control</w:t>
      </w:r>
      <w:r>
        <w:rPr>
          <w:rFonts w:cs="Menlo" w:ascii="Menlo" w:hAnsi="Menlo"/>
          <w:color w:val="A2AABC"/>
        </w:rPr>
        <w:t>(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loocv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numb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J48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rainControl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fitControl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================ b) K-Fold Vaidation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K-Fold Validation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fitContro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Control</w:t>
      </w:r>
      <w:r>
        <w:rPr>
          <w:rFonts w:cs="Menlo" w:ascii="Menlo" w:hAnsi="Menlo"/>
          <w:color w:val="A2AABC"/>
        </w:rPr>
        <w:t>(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v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numb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J48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rainControl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fitControl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SourceCode"/>
        <w:rPr/>
      </w:pPr>
      <w:r>
        <w:rPr>
          <w:rFonts w:cs="Times New Roman" w:ascii="Times New Roman" w:hAnsi="Times New Roman"/>
          <w:b/>
          <w:color w:themeColor="text1" w:val="000000"/>
          <w:sz w:val="44"/>
          <w:szCs w:val="44"/>
          <w:u w:val="single"/>
        </w:rPr>
        <w:t>Association Rule Mining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>(arules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 xml:space="preserve"># a) Use minimum support as 50% and minimum confidence as 75% 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Dataset 1000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ataset1000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read.transactions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data/1000-out1.csv"</w:t>
      </w:r>
      <w:r>
        <w:rPr>
          <w:rFonts w:cs="Menlo" w:ascii="Menlo" w:hAnsi="Menlo"/>
          <w:color w:val="A2AABC"/>
        </w:rPr>
        <w:t>,sep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,"</w:t>
      </w:r>
      <w:r>
        <w:rPr>
          <w:rFonts w:cs="Menlo" w:ascii="Menlo" w:hAnsi="Menlo"/>
          <w:color w:val="A2AABC"/>
        </w:rPr>
        <w:t>,rm.duplicat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TRUE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ataset1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set1000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temFrequencyPlot</w:t>
      </w:r>
      <w:r>
        <w:rPr>
          <w:rFonts w:cs="Menlo" w:ascii="Menlo" w:hAnsi="Menlo"/>
          <w:color w:val="A2AABC"/>
        </w:rPr>
        <w:t>(dataset1000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opN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rules1000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apriori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dataset1000,paramet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list</w:t>
      </w:r>
      <w:r>
        <w:rPr>
          <w:rFonts w:cs="Menlo" w:ascii="Menlo" w:hAnsi="Menlo"/>
          <w:color w:val="A2AABC"/>
        </w:rPr>
        <w:t>(suppor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5</w:t>
      </w:r>
      <w:r>
        <w:rPr>
          <w:rFonts w:cs="Menlo" w:ascii="Menlo" w:hAnsi="Menlo"/>
          <w:color w:val="FFD580"/>
        </w:rPr>
        <w:t>,</w:t>
      </w:r>
      <w:r>
        <w:rPr>
          <w:rFonts w:cs="Menlo" w:ascii="Menlo" w:hAnsi="Menlo"/>
          <w:color w:val="A2AABC"/>
        </w:rPr>
        <w:t>confidenc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75</w:t>
      </w:r>
      <w:r>
        <w:rPr>
          <w:rFonts w:cs="Menlo" w:ascii="Menlo" w:hAnsi="Menlo"/>
          <w:color w:val="A2AABC"/>
        </w:rPr>
        <w:t xml:space="preserve">)) </w:t>
      </w:r>
      <w:r>
        <w:rPr>
          <w:rFonts w:cs="Menlo" w:ascii="Menlo" w:hAnsi="Menlo"/>
          <w:i/>
          <w:iCs/>
          <w:color w:val="8695B7"/>
        </w:rPr>
        <w:t># support=0.005,confidence=0.6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rules1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rules1000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sort(</w:t>
      </w:r>
      <w:r>
        <w:rPr>
          <w:rFonts w:cs="Menlo" w:ascii="Menlo" w:hAnsi="Menlo"/>
          <w:color w:val="A2AABC"/>
        </w:rPr>
        <w:t>rules1000,b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onfidence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Dataset 5000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ataset5000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read.transactions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data/5000-out1.csv"</w:t>
      </w:r>
      <w:r>
        <w:rPr>
          <w:rFonts w:cs="Menlo" w:ascii="Menlo" w:hAnsi="Menlo"/>
          <w:color w:val="A2AABC"/>
        </w:rPr>
        <w:t>,sep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,"</w:t>
      </w:r>
      <w:r>
        <w:rPr>
          <w:rFonts w:cs="Menlo" w:ascii="Menlo" w:hAnsi="Menlo"/>
          <w:color w:val="A2AABC"/>
        </w:rPr>
        <w:t>,rm.duplicat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TRUE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ataset5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set5000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temFrequencyPlot</w:t>
      </w:r>
      <w:r>
        <w:rPr>
          <w:rFonts w:cs="Menlo" w:ascii="Menlo" w:hAnsi="Menlo"/>
          <w:color w:val="A2AABC"/>
        </w:rPr>
        <w:t>(dataset5000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opN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rules5000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apriori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dataset5000,paramet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list</w:t>
      </w:r>
      <w:r>
        <w:rPr>
          <w:rFonts w:cs="Menlo" w:ascii="Menlo" w:hAnsi="Menlo"/>
          <w:color w:val="A2AABC"/>
        </w:rPr>
        <w:t>(suppor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5</w:t>
      </w:r>
      <w:r>
        <w:rPr>
          <w:rFonts w:cs="Menlo" w:ascii="Menlo" w:hAnsi="Menlo"/>
          <w:color w:val="FFD580"/>
        </w:rPr>
        <w:t>,</w:t>
      </w:r>
      <w:r>
        <w:rPr>
          <w:rFonts w:cs="Menlo" w:ascii="Menlo" w:hAnsi="Menlo"/>
          <w:color w:val="A2AABC"/>
        </w:rPr>
        <w:t>confidenc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75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rules5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rules5000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sort(</w:t>
      </w:r>
      <w:r>
        <w:rPr>
          <w:rFonts w:cs="Menlo" w:ascii="Menlo" w:hAnsi="Menlo"/>
          <w:color w:val="A2AABC"/>
        </w:rPr>
        <w:t>rules5000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b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onfidence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Market Basket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atasetmb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read.transactions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data/Market_Basket.csv"</w:t>
      </w:r>
      <w:r>
        <w:rPr>
          <w:rFonts w:cs="Menlo" w:ascii="Menlo" w:hAnsi="Menlo"/>
          <w:color w:val="A2AABC"/>
        </w:rPr>
        <w:t>,sep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,"</w:t>
      </w:r>
      <w:r>
        <w:rPr>
          <w:rFonts w:cs="Menlo" w:ascii="Menlo" w:hAnsi="Menlo"/>
          <w:color w:val="A2AABC"/>
        </w:rPr>
        <w:t>,rm.duplicat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TRUE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atasetmb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setmb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temFrequencyPlot</w:t>
      </w:r>
      <w:r>
        <w:rPr>
          <w:rFonts w:cs="Menlo" w:ascii="Menlo" w:hAnsi="Menlo"/>
          <w:color w:val="A2AABC"/>
        </w:rPr>
        <w:t>(datasetmb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opN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rulesmb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apriori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datasetmb,paramet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list</w:t>
      </w:r>
      <w:r>
        <w:rPr>
          <w:rFonts w:cs="Menlo" w:ascii="Menlo" w:hAnsi="Menlo"/>
          <w:color w:val="A2AABC"/>
        </w:rPr>
        <w:t>(suppor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5</w:t>
      </w:r>
      <w:r>
        <w:rPr>
          <w:rFonts w:cs="Menlo" w:ascii="Menlo" w:hAnsi="Menlo"/>
          <w:color w:val="FFD580"/>
        </w:rPr>
        <w:t>,</w:t>
      </w:r>
      <w:r>
        <w:rPr>
          <w:rFonts w:cs="Menlo" w:ascii="Menlo" w:hAnsi="Menlo"/>
          <w:color w:val="A2AABC"/>
        </w:rPr>
        <w:t>confidenc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75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rulesmb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rulesmb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sort(</w:t>
      </w:r>
      <w:r>
        <w:rPr>
          <w:rFonts w:cs="Menlo" w:ascii="Menlo" w:hAnsi="Menlo"/>
          <w:color w:val="A2AABC"/>
        </w:rPr>
        <w:t>rulesmb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b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onfidence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 w:before="0" w:after="24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b) Use minimum support as 60% and minimum confidence as 60%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Dataset 1000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ataset1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set1000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temFrequencyPlot</w:t>
      </w:r>
      <w:r>
        <w:rPr>
          <w:rFonts w:cs="Menlo" w:ascii="Menlo" w:hAnsi="Menlo"/>
          <w:color w:val="A2AABC"/>
        </w:rPr>
        <w:t>(dataset1000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opN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rules1000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apriori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dataset1000,paramet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list</w:t>
      </w:r>
      <w:r>
        <w:rPr>
          <w:rFonts w:cs="Menlo" w:ascii="Menlo" w:hAnsi="Menlo"/>
          <w:color w:val="A2AABC"/>
        </w:rPr>
        <w:t>(suppor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6</w:t>
      </w:r>
      <w:r>
        <w:rPr>
          <w:rFonts w:cs="Menlo" w:ascii="Menlo" w:hAnsi="Menlo"/>
          <w:color w:val="FFD580"/>
        </w:rPr>
        <w:t>,</w:t>
      </w:r>
      <w:r>
        <w:rPr>
          <w:rFonts w:cs="Menlo" w:ascii="Menlo" w:hAnsi="Menlo"/>
          <w:color w:val="A2AABC"/>
        </w:rPr>
        <w:t>confidenc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6</w:t>
      </w:r>
      <w:r>
        <w:rPr>
          <w:rFonts w:cs="Menlo" w:ascii="Menlo" w:hAnsi="Menlo"/>
          <w:color w:val="A2AABC"/>
        </w:rPr>
        <w:t xml:space="preserve">)) </w:t>
      </w:r>
      <w:r>
        <w:rPr>
          <w:rFonts w:cs="Menlo" w:ascii="Menlo" w:hAnsi="Menlo"/>
          <w:i/>
          <w:iCs/>
          <w:color w:val="8695B7"/>
        </w:rPr>
        <w:t># support=0.005,confidence=0.6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rules1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rules1000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sort(</w:t>
      </w:r>
      <w:r>
        <w:rPr>
          <w:rFonts w:cs="Menlo" w:ascii="Menlo" w:hAnsi="Menlo"/>
          <w:color w:val="A2AABC"/>
        </w:rPr>
        <w:t>rules1000,b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onfidence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Dataset 5000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ataset5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set5000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temFrequencyPlot</w:t>
      </w:r>
      <w:r>
        <w:rPr>
          <w:rFonts w:cs="Menlo" w:ascii="Menlo" w:hAnsi="Menlo"/>
          <w:color w:val="A2AABC"/>
        </w:rPr>
        <w:t>(dataset5000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opN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rules5000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apriori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dataset5000,paramet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list</w:t>
      </w:r>
      <w:r>
        <w:rPr>
          <w:rFonts w:cs="Menlo" w:ascii="Menlo" w:hAnsi="Menlo"/>
          <w:color w:val="A2AABC"/>
        </w:rPr>
        <w:t>(suppor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6</w:t>
      </w:r>
      <w:r>
        <w:rPr>
          <w:rFonts w:cs="Menlo" w:ascii="Menlo" w:hAnsi="Menlo"/>
          <w:color w:val="FFD580"/>
        </w:rPr>
        <w:t>,</w:t>
      </w:r>
      <w:r>
        <w:rPr>
          <w:rFonts w:cs="Menlo" w:ascii="Menlo" w:hAnsi="Menlo"/>
          <w:color w:val="A2AABC"/>
        </w:rPr>
        <w:t>confidenc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6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rules5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rules5000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sort(</w:t>
      </w:r>
      <w:r>
        <w:rPr>
          <w:rFonts w:cs="Menlo" w:ascii="Menlo" w:hAnsi="Menlo"/>
          <w:color w:val="A2AABC"/>
        </w:rPr>
        <w:t>rules5000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b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onfidence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Market Basket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atasetmb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setmb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temFrequencyPlot</w:t>
      </w:r>
      <w:r>
        <w:rPr>
          <w:rFonts w:cs="Menlo" w:ascii="Menlo" w:hAnsi="Menlo"/>
          <w:color w:val="A2AABC"/>
        </w:rPr>
        <w:t>(datasetmb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opN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rulesmb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apriori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datasetmb,paramet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list</w:t>
      </w:r>
      <w:r>
        <w:rPr>
          <w:rFonts w:cs="Menlo" w:ascii="Menlo" w:hAnsi="Menlo"/>
          <w:color w:val="A2AABC"/>
        </w:rPr>
        <w:t>(suppor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6</w:t>
      </w:r>
      <w:r>
        <w:rPr>
          <w:rFonts w:cs="Menlo" w:ascii="Menlo" w:hAnsi="Menlo"/>
          <w:color w:val="FFD580"/>
        </w:rPr>
        <w:t>,</w:t>
      </w:r>
      <w:r>
        <w:rPr>
          <w:rFonts w:cs="Menlo" w:ascii="Menlo" w:hAnsi="Menlo"/>
          <w:color w:val="A2AABC"/>
        </w:rPr>
        <w:t>confidenc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6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rulesmb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rulesmb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sort(</w:t>
      </w:r>
      <w:r>
        <w:rPr>
          <w:rFonts w:cs="Menlo" w:ascii="Menlo" w:hAnsi="Menlo"/>
          <w:color w:val="A2AABC"/>
        </w:rPr>
        <w:t>rulesmb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b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onfidence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 w:before="0" w:after="24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c) Use different support and confidence thresholds.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Dataset 1000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ataset1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set1000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temFrequencyPlot</w:t>
      </w:r>
      <w:r>
        <w:rPr>
          <w:rFonts w:cs="Menlo" w:ascii="Menlo" w:hAnsi="Menlo"/>
          <w:color w:val="A2AABC"/>
        </w:rPr>
        <w:t>(dataset1000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opN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rules1000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apriori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dataset1000,paramet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list</w:t>
      </w:r>
      <w:r>
        <w:rPr>
          <w:rFonts w:cs="Menlo" w:ascii="Menlo" w:hAnsi="Menlo"/>
          <w:color w:val="A2AABC"/>
        </w:rPr>
        <w:t>(suppor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005</w:t>
      </w:r>
      <w:r>
        <w:rPr>
          <w:rFonts w:cs="Menlo" w:ascii="Menlo" w:hAnsi="Menlo"/>
          <w:color w:val="FFD580"/>
        </w:rPr>
        <w:t>,</w:t>
      </w:r>
      <w:r>
        <w:rPr>
          <w:rFonts w:cs="Menlo" w:ascii="Menlo" w:hAnsi="Menlo"/>
          <w:color w:val="A2AABC"/>
        </w:rPr>
        <w:t>confidenc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8</w:t>
      </w:r>
      <w:r>
        <w:rPr>
          <w:rFonts w:cs="Menlo" w:ascii="Menlo" w:hAnsi="Menlo"/>
          <w:color w:val="A2AABC"/>
        </w:rPr>
        <w:t xml:space="preserve">)) </w:t>
      </w:r>
      <w:r>
        <w:rPr>
          <w:rFonts w:cs="Menlo" w:ascii="Menlo" w:hAnsi="Menlo"/>
          <w:i/>
          <w:iCs/>
          <w:color w:val="8695B7"/>
        </w:rPr>
        <w:t># support=0.005,confidence=0.6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rules1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rules1000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sort(</w:t>
      </w:r>
      <w:r>
        <w:rPr>
          <w:rFonts w:cs="Menlo" w:ascii="Menlo" w:hAnsi="Menlo"/>
          <w:color w:val="A2AABC"/>
        </w:rPr>
        <w:t>rules1000,b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onfidence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Dataset 5000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ataset5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set5000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temFrequencyPlot</w:t>
      </w:r>
      <w:r>
        <w:rPr>
          <w:rFonts w:cs="Menlo" w:ascii="Menlo" w:hAnsi="Menlo"/>
          <w:color w:val="A2AABC"/>
        </w:rPr>
        <w:t>(dataset5000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opN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rules5000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apriori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dataset5000,paramet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list</w:t>
      </w:r>
      <w:r>
        <w:rPr>
          <w:rFonts w:cs="Menlo" w:ascii="Menlo" w:hAnsi="Menlo"/>
          <w:color w:val="A2AABC"/>
        </w:rPr>
        <w:t>(suppor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035</w:t>
      </w:r>
      <w:r>
        <w:rPr>
          <w:rFonts w:cs="Menlo" w:ascii="Menlo" w:hAnsi="Menlo"/>
          <w:color w:val="FFD580"/>
        </w:rPr>
        <w:t>,</w:t>
      </w:r>
      <w:r>
        <w:rPr>
          <w:rFonts w:cs="Menlo" w:ascii="Menlo" w:hAnsi="Menlo"/>
          <w:color w:val="A2AABC"/>
        </w:rPr>
        <w:t>confidenc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8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rules5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rules5000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sort(</w:t>
      </w:r>
      <w:r>
        <w:rPr>
          <w:rFonts w:cs="Menlo" w:ascii="Menlo" w:hAnsi="Menlo"/>
          <w:color w:val="A2AABC"/>
        </w:rPr>
        <w:t>rules5000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b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onfidence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i/>
          <w:iCs/>
          <w:color w:val="8695B7"/>
        </w:rPr>
        <w:t># Market Basket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datasetmb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setmb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temFrequencyPlot</w:t>
      </w:r>
      <w:r>
        <w:rPr>
          <w:rFonts w:cs="Menlo" w:ascii="Menlo" w:hAnsi="Menlo"/>
          <w:color w:val="A2AABC"/>
        </w:rPr>
        <w:t>(datasetmb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opN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rulesmb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apriori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datasetmb,paramet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list</w:t>
      </w:r>
      <w:r>
        <w:rPr>
          <w:rFonts w:cs="Menlo" w:ascii="Menlo" w:hAnsi="Menlo"/>
          <w:color w:val="A2AABC"/>
        </w:rPr>
        <w:t>(suppor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015</w:t>
      </w:r>
      <w:r>
        <w:rPr>
          <w:rFonts w:cs="Menlo" w:ascii="Menlo" w:hAnsi="Menlo"/>
          <w:color w:val="FFD580"/>
        </w:rPr>
        <w:t>,</w:t>
      </w:r>
      <w:r>
        <w:rPr>
          <w:rFonts w:cs="Menlo" w:ascii="Menlo" w:hAnsi="Menlo"/>
          <w:color w:val="A2AABC"/>
        </w:rPr>
        <w:t>confidenc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3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A2AABC"/>
        </w:rPr>
        <w:t>rulesmb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rulesmb)</w:t>
      </w:r>
    </w:p>
    <w:p>
      <w:pPr>
        <w:pStyle w:val="Normal"/>
        <w:shd w:val="clear" w:color="auto" w:fill="1D2433"/>
        <w:spacing w:lineRule="atLeast" w:line="270"/>
        <w:rPr/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sort(</w:t>
      </w:r>
      <w:r>
        <w:rPr>
          <w:rFonts w:cs="Menlo" w:ascii="Menlo" w:hAnsi="Menlo"/>
          <w:color w:val="A2AABC"/>
        </w:rPr>
        <w:t>rulesmb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b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onfidence"</w:t>
      </w:r>
      <w:r>
        <w:rPr>
          <w:rFonts w:cs="Menlo" w:ascii="Menlo" w:hAnsi="Menlo"/>
          <w:color w:val="A2AABC"/>
        </w:rPr>
        <w:t>))</w:t>
      </w:r>
    </w:p>
    <w:p>
      <w:pPr>
        <w:pStyle w:val="SourceCode"/>
        <w:spacing w:before="0" w:after="200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sectPr>
      <w:type w:val="nextPage"/>
      <w:pgSz w:w="12240" w:h="15840"/>
      <w:pgMar w:left="1440" w:right="1440" w:gutter="0" w:header="0" w:top="1440" w:footer="0" w:bottom="1440"/>
      <w:pgNumType w:start="1"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Aptos">
    <w:charset w:val="00"/>
    <w:family w:val="roman"/>
    <w:pitch w:val="variable"/>
  </w:font>
  <w:font w:name="Montserrat SemiBold">
    <w:charset w:val="00"/>
    <w:family w:val="roman"/>
    <w:pitch w:val="variable"/>
  </w:font>
  <w:font w:name="Montserrat">
    <w:charset w:val="00"/>
    <w:family w:val="roman"/>
    <w:pitch w:val="variable"/>
  </w:font>
  <w:font w:name="Montserrat Black">
    <w:charset w:val="00"/>
    <w:family w:val="roman"/>
    <w:pitch w:val="variable"/>
  </w:font>
  <w:font w:name="Montserrat">
    <w:charset w:val="01"/>
    <w:family w:val="auto"/>
    <w:pitch w:val="variable"/>
  </w:font>
  <w:font w:name="Menlo">
    <w:charset w:val="00"/>
    <w:family w:val="roman"/>
    <w:pitch w:val="variable"/>
  </w:font>
</w:fonts>
</file>

<file path=word/settings.xml><?xml version="1.0" encoding="utf-8"?>
<w:settings xmlns:w="http://schemas.openxmlformats.org/wordprocessingml/2006/main">
  <w:zoom w:percent="107"/>
  <w:embedSystemFonts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3c57c7"/>
    <w:pPr>
      <w:widowControl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en-IN" w:eastAsia="en-GB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  <w:lang w:val="en-US" w:eastAsia="en-US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  <w:lang w:val="en-US" w:eastAsia="en-US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lang w:val="en-US" w:eastAsia="en-US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lang w:val="en-US" w:eastAsia="en-US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lang w:val="en-US" w:eastAsia="en-US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lang w:val="en-US" w:eastAsia="en-US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lang w:val="en-US" w:eastAsia="en-US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lang w:val="en-US" w:eastAsia="en-US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lang w:val="en-US" w:eastAsia="en-US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1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SectionNumber" w:customStyle="1">
    <w:name w:val="Section Number"/>
    <w:basedOn w:val="CaptionChar"/>
    <w:qFormat/>
    <w:rPr/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  <w:rPr>
      <w:rFonts w:ascii="Cambria" w:hAnsi="Cambria" w:eastAsia="Cambria" w:cs="" w:asciiTheme="minorHAnsi" w:cstheme="minorBidi" w:eastAsiaTheme="minorHAnsi" w:hAnsiTheme="minorHAnsi"/>
      <w:lang w:val="en-US" w:eastAsia="en-US"/>
    </w:rPr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  <w:lang w:val="en-US" w:eastAsia="en-US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rFonts w:ascii="Cambria" w:hAnsi="Cambria" w:eastAsia="Cambria" w:cs="" w:asciiTheme="minorHAnsi" w:cstheme="minorBidi" w:eastAsiaTheme="minorHAnsi" w:hAnsiTheme="minorHAnsi"/>
      <w:b/>
      <w:color w:val="345A8A"/>
      <w:sz w:val="20"/>
      <w:szCs w:val="20"/>
      <w:lang w:val="en-US" w:eastAsia="en-US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rFonts w:ascii="Cambria" w:hAnsi="Cambria" w:eastAsia="Cambria" w:cs="" w:asciiTheme="minorHAnsi" w:cstheme="minorBidi" w:eastAsiaTheme="minorHAnsi" w:hAnsiTheme="minorHAnsi"/>
      <w:sz w:val="20"/>
      <w:szCs w:val="20"/>
      <w:lang w:val="en-US" w:eastAsia="en-US"/>
    </w:rPr>
  </w:style>
  <w:style w:type="paragraph" w:styleId="Bibliography">
    <w:name w:val="Bibliography"/>
    <w:basedOn w:val="Normal"/>
    <w:qFormat/>
    <w:pPr>
      <w:spacing w:before="0" w:after="200"/>
    </w:pPr>
    <w:rPr>
      <w:rFonts w:ascii="Cambria" w:hAnsi="Cambria" w:eastAsia="Cambria" w:cs="" w:asciiTheme="minorHAnsi" w:cstheme="minorBidi" w:eastAsiaTheme="minorHAnsi" w:hAnsiTheme="minorHAnsi"/>
      <w:lang w:val="en-US" w:eastAsia="en-U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  <w:rPr/>
  </w:style>
  <w:style w:type="paragraph" w:styleId="FootnoteText">
    <w:name w:val="Footnote Text"/>
    <w:basedOn w:val="Normal"/>
    <w:uiPriority w:val="9"/>
    <w:unhideWhenUsed/>
    <w:qFormat/>
    <w:pPr>
      <w:spacing w:before="0" w:after="200"/>
    </w:pPr>
    <w:rPr>
      <w:rFonts w:ascii="Cambria" w:hAnsi="Cambria" w:eastAsia="Cambria" w:cs="" w:asciiTheme="minorHAnsi" w:cstheme="minorBidi" w:eastAsiaTheme="minorHAnsi" w:hAnsiTheme="minorHAnsi"/>
      <w:lang w:val="en-US" w:eastAsia="en-US"/>
    </w:rPr>
  </w:style>
  <w:style w:type="paragraph" w:styleId="FootnoteBlockText" w:customStyle="1">
    <w:name w:val="Footnote Block Text"/>
    <w:uiPriority w:val="9"/>
    <w:unhideWhenUsed/>
    <w:qFormat/>
    <w:pPr>
      <w:widowControl/>
      <w:bidi w:val="0"/>
      <w:spacing w:before="100" w:after="100"/>
      <w:ind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</w:pPr>
    <w:rPr>
      <w:rFonts w:ascii="Cambria" w:hAnsi="Cambria" w:eastAsia="Cambria" w:cs="" w:asciiTheme="minorHAnsi" w:cstheme="minorBidi" w:eastAsiaTheme="minorHAnsi" w:hAnsiTheme="minorHAnsi"/>
      <w:b/>
      <w:lang w:val="en-US" w:eastAsia="en-US"/>
    </w:rPr>
  </w:style>
  <w:style w:type="paragraph" w:styleId="Definition" w:customStyle="1">
    <w:name w:val="Definition"/>
    <w:basedOn w:val="Normal"/>
    <w:qFormat/>
    <w:pPr>
      <w:spacing w:before="0" w:after="200"/>
    </w:pPr>
    <w:rPr>
      <w:rFonts w:ascii="Cambria" w:hAnsi="Cambria" w:eastAsia="Cambria" w:cs="" w:asciiTheme="minorHAnsi" w:cstheme="minorBidi" w:eastAsiaTheme="minorHAnsi" w:hAnsiTheme="minorHAnsi"/>
      <w:lang w:val="en-US" w:eastAsia="en-US"/>
    </w:rPr>
  </w:style>
  <w:style w:type="paragraph" w:styleId="Caption1">
    <w:name w:val="caption1"/>
    <w:basedOn w:val="Normal"/>
    <w:link w:val="CaptionChar"/>
    <w:qFormat/>
    <w:pPr>
      <w:spacing w:before="0" w:after="120"/>
    </w:pPr>
    <w:rPr>
      <w:rFonts w:ascii="Cambria" w:hAnsi="Cambria" w:eastAsia="Cambria" w:cs="" w:asciiTheme="minorHAnsi" w:cstheme="minorBidi" w:eastAsiaTheme="minorHAnsi" w:hAnsiTheme="minorHAnsi"/>
      <w:i/>
      <w:lang w:val="en-US" w:eastAsia="en-US"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>
      <w:spacing w:before="0" w:after="200"/>
    </w:pPr>
    <w:rPr>
      <w:rFonts w:ascii="Cambria" w:hAnsi="Cambria" w:eastAsia="Cambria" w:cs="" w:asciiTheme="minorHAnsi" w:cstheme="minorBidi" w:eastAsiaTheme="minorHAnsi" w:hAnsiTheme="minorHAnsi"/>
      <w:lang w:val="en-US" w:eastAsia="en-US"/>
    </w:rPr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pacing w:before="0" w:after="200"/>
    </w:pPr>
    <w:rPr>
      <w:rFonts w:ascii="Cambria" w:hAnsi="Cambria" w:eastAsia="Cambria" w:cs="" w:asciiTheme="minorHAnsi" w:cstheme="minorBidi" w:eastAsiaTheme="minorHAnsi" w:hAnsiTheme="minorHAnsi"/>
      <w:lang w:val="en-US" w:eastAsia="en-US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  <w:style w:type="table" w:styleId="TableGrid">
    <w:name w:val="Table Grid"/>
    <w:basedOn w:val="TableNormal"/>
    <w:uiPriority w:val="59"/>
    <w:rsid w:val="0066710b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Application>LibreOffice/24.2.0.3$Windows_X86_64 LibreOffice_project/da48488a73ddd66ea24cf16bbc4f7b9c08e9bea1</Application>
  <AppVersion>15.0000</AppVersion>
  <Pages>25</Pages>
  <Words>1824</Words>
  <Characters>15618</Characters>
  <CharactersWithSpaces>16918</CharactersWithSpaces>
  <Paragraphs>5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08T07:20:00Z</dcterms:created>
  <dc:creator/>
  <dc:description/>
  <dc:language>en-IN</dc:language>
  <cp:lastModifiedBy/>
  <dcterms:modified xsi:type="dcterms:W3CDTF">2024-05-09T16:10:06Z</dcterms:modified>
  <cp:revision>5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